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004A5" w14:textId="232E22AE" w:rsidR="008061CF" w:rsidRPr="00ED5052" w:rsidRDefault="004D09EA" w:rsidP="009A3B13">
      <w:pPr>
        <w:pStyle w:val="NoSpacing"/>
        <w:rPr>
          <w:lang w:val="en-US"/>
        </w:rPr>
      </w:pPr>
      <w:r w:rsidRPr="00ED5052">
        <w:rPr>
          <w:noProof/>
          <w:lang w:val="en-US"/>
        </w:rPr>
        <w:drawing>
          <wp:anchor distT="0" distB="0" distL="114300" distR="114300" simplePos="0" relativeHeight="251657728" behindDoc="1" locked="0" layoutInCell="1" allowOverlap="1" wp14:anchorId="43C940EC" wp14:editId="65059B92">
            <wp:simplePos x="0" y="0"/>
            <wp:positionH relativeFrom="column">
              <wp:posOffset>-38100</wp:posOffset>
            </wp:positionH>
            <wp:positionV relativeFrom="paragraph">
              <wp:posOffset>-2540</wp:posOffset>
            </wp:positionV>
            <wp:extent cx="2413000" cy="1457325"/>
            <wp:effectExtent l="0" t="0" r="0" b="0"/>
            <wp:wrapTight wrapText="bothSides">
              <wp:wrapPolygon edited="0">
                <wp:start x="0" y="0"/>
                <wp:lineTo x="0" y="21459"/>
                <wp:lineTo x="21486" y="21459"/>
                <wp:lineTo x="21486" y="0"/>
                <wp:lineTo x="0" y="0"/>
              </wp:wrapPolygon>
            </wp:wrapTight>
            <wp:docPr id="2" name="Picture 1" descr="Description: https://lh3.googleusercontent.com/hb7yFJz_Jqo_IKCDG2_xi6U1FAdlGQYkaj8hZLO53rmqH8ECUsGnQ7O6iui_v6a5IErCSd3Duhqeso0NuPly2gwz02Z-H9K2WeWf2F3kJ_zcw37IGs3ycUjVtYhyl8nctRDy36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https://lh3.googleusercontent.com/hb7yFJz_Jqo_IKCDG2_xi6U1FAdlGQYkaj8hZLO53rmqH8ECUsGnQ7O6iui_v6a5IErCSd3Duhqeso0NuPly2gwz02Z-H9K2WeWf2F3kJ_zcw37IGs3ycUjVtYhyl8nctRDy36w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EF0708" w14:textId="77777777" w:rsidR="009A3B13" w:rsidRPr="00ED5052" w:rsidRDefault="009A3B13" w:rsidP="009A3B13">
      <w:pPr>
        <w:pStyle w:val="NoSpacing"/>
        <w:rPr>
          <w:lang w:val="en-US"/>
        </w:rPr>
      </w:pPr>
    </w:p>
    <w:p w14:paraId="13ED96A0" w14:textId="77777777" w:rsidR="0016026D" w:rsidRPr="00ED5052" w:rsidRDefault="009A3B13" w:rsidP="0057214C">
      <w:pPr>
        <w:pStyle w:val="NoSpacing"/>
        <w:ind w:left="2160"/>
        <w:jc w:val="center"/>
        <w:rPr>
          <w:b/>
          <w:sz w:val="32"/>
          <w:szCs w:val="32"/>
          <w:lang w:val="en-US"/>
        </w:rPr>
      </w:pPr>
      <w:r w:rsidRPr="00ED5052">
        <w:rPr>
          <w:b/>
          <w:sz w:val="32"/>
          <w:szCs w:val="32"/>
          <w:lang w:val="en-US"/>
        </w:rPr>
        <w:t>SJDAWC</w:t>
      </w:r>
      <w:r w:rsidR="0016026D" w:rsidRPr="00ED5052">
        <w:rPr>
          <w:b/>
          <w:sz w:val="32"/>
          <w:szCs w:val="32"/>
          <w:lang w:val="en-US"/>
        </w:rPr>
        <w:t xml:space="preserve"> </w:t>
      </w:r>
      <w:r w:rsidR="00C63BA3" w:rsidRPr="00ED5052">
        <w:rPr>
          <w:b/>
          <w:sz w:val="32"/>
          <w:szCs w:val="32"/>
          <w:lang w:val="en-US"/>
        </w:rPr>
        <w:t>Application</w:t>
      </w:r>
      <w:r w:rsidR="0016026D" w:rsidRPr="00ED5052">
        <w:rPr>
          <w:b/>
          <w:sz w:val="32"/>
          <w:szCs w:val="32"/>
          <w:lang w:val="en-US"/>
        </w:rPr>
        <w:t xml:space="preserve"> Form</w:t>
      </w:r>
    </w:p>
    <w:p w14:paraId="5D18074B" w14:textId="2D25AD0B" w:rsidR="007E08D9" w:rsidRPr="0092002F" w:rsidRDefault="007E08D9" w:rsidP="007E08D9">
      <w:pPr>
        <w:pStyle w:val="NoSpacing"/>
        <w:jc w:val="center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Service</w:t>
      </w:r>
      <w:r w:rsidRPr="0092002F">
        <w:rPr>
          <w:sz w:val="32"/>
          <w:szCs w:val="32"/>
          <w:lang w:val="en-US"/>
        </w:rPr>
        <w:t xml:space="preserve"> Grants</w:t>
      </w:r>
    </w:p>
    <w:p w14:paraId="1CB82E00" w14:textId="77777777" w:rsidR="0016026D" w:rsidRPr="00ED5052" w:rsidRDefault="0016026D" w:rsidP="0016026D">
      <w:pPr>
        <w:pStyle w:val="NoSpacing"/>
        <w:jc w:val="center"/>
        <w:rPr>
          <w:lang w:val="en-US"/>
        </w:rPr>
      </w:pPr>
    </w:p>
    <w:tbl>
      <w:tblPr>
        <w:tblpPr w:leftFromText="180" w:rightFromText="180" w:vertAnchor="text" w:horzAnchor="margin" w:tblpXSpec="right" w:tblpY="46"/>
        <w:tblW w:w="36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3685"/>
      </w:tblGrid>
      <w:tr w:rsidR="007E08D9" w:rsidRPr="00ED5052" w14:paraId="453230A2" w14:textId="77777777" w:rsidTr="007E08D9">
        <w:trPr>
          <w:trHeight w:val="605"/>
        </w:trPr>
        <w:tc>
          <w:tcPr>
            <w:tcW w:w="3685" w:type="dxa"/>
            <w:shd w:val="clear" w:color="auto" w:fill="D9D9D9"/>
          </w:tcPr>
          <w:p w14:paraId="57149C14" w14:textId="77777777" w:rsidR="007E08D9" w:rsidRPr="00ED5052" w:rsidRDefault="007E08D9" w:rsidP="007E08D9">
            <w:pPr>
              <w:pStyle w:val="NoSpacing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For office use only</w:t>
            </w:r>
          </w:p>
          <w:p w14:paraId="4CB48A80" w14:textId="77777777" w:rsidR="007E08D9" w:rsidRPr="00ED5052" w:rsidRDefault="007E08D9" w:rsidP="007E08D9">
            <w:pPr>
              <w:pStyle w:val="NoSpacing"/>
              <w:rPr>
                <w:lang w:val="en-US"/>
              </w:rPr>
            </w:pPr>
            <w:r w:rsidRPr="00ED5052">
              <w:rPr>
                <w:lang w:val="en-US"/>
              </w:rPr>
              <w:t xml:space="preserve">Date Received:  </w:t>
            </w:r>
          </w:p>
        </w:tc>
      </w:tr>
    </w:tbl>
    <w:p w14:paraId="7D55C794" w14:textId="42A38CFF" w:rsidR="002F6203" w:rsidRDefault="002F6203" w:rsidP="009A3B13">
      <w:pPr>
        <w:pStyle w:val="NoSpacing"/>
        <w:rPr>
          <w:lang w:val="en-US"/>
        </w:rPr>
      </w:pPr>
    </w:p>
    <w:p w14:paraId="1764F2D9" w14:textId="77777777" w:rsidR="00C959A1" w:rsidRPr="00ED5052" w:rsidRDefault="00C959A1" w:rsidP="009A3B13">
      <w:pPr>
        <w:pStyle w:val="NoSpacing"/>
        <w:rPr>
          <w:lang w:val="en-US"/>
        </w:rPr>
      </w:pPr>
    </w:p>
    <w:p w14:paraId="5ED66F3A" w14:textId="77777777" w:rsidR="00C63BA3" w:rsidRPr="00ED5052" w:rsidRDefault="00C63BA3" w:rsidP="009A3B13">
      <w:pPr>
        <w:pStyle w:val="NoSpacing"/>
        <w:rPr>
          <w:lang w:val="en-US"/>
        </w:rPr>
      </w:pPr>
    </w:p>
    <w:p w14:paraId="3CD1B9AD" w14:textId="77777777" w:rsidR="00C63BA3" w:rsidRPr="00ED5052" w:rsidRDefault="00C63BA3" w:rsidP="009A3B13">
      <w:pPr>
        <w:pStyle w:val="NoSpacing"/>
        <w:rPr>
          <w:lang w:val="en-US"/>
        </w:rPr>
      </w:pPr>
    </w:p>
    <w:p w14:paraId="54CD07F9" w14:textId="77777777" w:rsidR="009A3B13" w:rsidRPr="00ED5052" w:rsidRDefault="002F6203" w:rsidP="009A3B13">
      <w:pPr>
        <w:pStyle w:val="NoSpacing"/>
        <w:rPr>
          <w:lang w:val="en-US"/>
        </w:rPr>
      </w:pPr>
      <w:r w:rsidRPr="00ED5052">
        <w:rPr>
          <w:lang w:val="en-US"/>
        </w:rPr>
        <w:t>Instructions:</w:t>
      </w:r>
    </w:p>
    <w:p w14:paraId="58B7CB66" w14:textId="5C5D3E2F" w:rsidR="008D1DCB" w:rsidRPr="00C276BF" w:rsidRDefault="008D1DCB" w:rsidP="008D1DCB">
      <w:pPr>
        <w:pStyle w:val="NoSpacing"/>
        <w:numPr>
          <w:ilvl w:val="0"/>
          <w:numId w:val="2"/>
        </w:numPr>
        <w:rPr>
          <w:lang w:val="en-US"/>
        </w:rPr>
      </w:pPr>
      <w:r w:rsidRPr="00C276BF">
        <w:rPr>
          <w:b/>
          <w:bCs/>
          <w:lang w:val="en-US"/>
        </w:rPr>
        <w:t>Application Deadline</w:t>
      </w:r>
      <w:r w:rsidRPr="00C276BF">
        <w:rPr>
          <w:b/>
          <w:lang w:val="en-US"/>
        </w:rPr>
        <w:t xml:space="preserve"> (all project types):</w:t>
      </w:r>
      <w:r w:rsidRPr="00C276BF">
        <w:rPr>
          <w:lang w:val="en-US"/>
        </w:rPr>
        <w:t xml:space="preserve"> </w:t>
      </w:r>
      <w:r w:rsidR="007E08D9" w:rsidRPr="00C276BF">
        <w:rPr>
          <w:b/>
          <w:bCs/>
          <w:lang w:val="en-US"/>
        </w:rPr>
        <w:t xml:space="preserve">October </w:t>
      </w:r>
      <w:r w:rsidR="00C276BF" w:rsidRPr="00C276BF">
        <w:rPr>
          <w:b/>
          <w:bCs/>
          <w:lang w:val="en-US"/>
        </w:rPr>
        <w:t>19</w:t>
      </w:r>
      <w:r w:rsidR="007E08D9" w:rsidRPr="00C276BF">
        <w:rPr>
          <w:b/>
          <w:bCs/>
          <w:lang w:val="en-US"/>
        </w:rPr>
        <w:t>, 202</w:t>
      </w:r>
      <w:r w:rsidR="004124CD" w:rsidRPr="00C276BF">
        <w:rPr>
          <w:b/>
          <w:bCs/>
          <w:lang w:val="en-US"/>
        </w:rPr>
        <w:t>3</w:t>
      </w:r>
      <w:r w:rsidR="00C07966" w:rsidRPr="00C276BF">
        <w:rPr>
          <w:b/>
          <w:bCs/>
          <w:lang w:val="en-US"/>
        </w:rPr>
        <w:t xml:space="preserve">, </w:t>
      </w:r>
      <w:r w:rsidR="004124CD" w:rsidRPr="00C276BF">
        <w:rPr>
          <w:b/>
          <w:bCs/>
          <w:lang w:val="en-US"/>
        </w:rPr>
        <w:t xml:space="preserve">3:00 </w:t>
      </w:r>
      <w:r w:rsidR="00C07966" w:rsidRPr="00C276BF">
        <w:rPr>
          <w:b/>
          <w:bCs/>
          <w:lang w:val="en-US"/>
        </w:rPr>
        <w:t>p</w:t>
      </w:r>
      <w:r w:rsidR="00092D30" w:rsidRPr="00C276BF">
        <w:rPr>
          <w:b/>
          <w:bCs/>
          <w:lang w:val="en-US"/>
        </w:rPr>
        <w:t>.</w:t>
      </w:r>
      <w:r w:rsidR="00C07966" w:rsidRPr="00C276BF">
        <w:rPr>
          <w:b/>
          <w:bCs/>
          <w:lang w:val="en-US"/>
        </w:rPr>
        <w:t>m</w:t>
      </w:r>
      <w:r w:rsidR="00092D30" w:rsidRPr="00C276BF">
        <w:rPr>
          <w:b/>
          <w:bCs/>
          <w:lang w:val="en-US"/>
        </w:rPr>
        <w:t>.</w:t>
      </w:r>
    </w:p>
    <w:p w14:paraId="1E02F022" w14:textId="77777777" w:rsidR="008E6D5D" w:rsidRPr="00ED5052" w:rsidRDefault="008D1DCB" w:rsidP="008D1DCB">
      <w:pPr>
        <w:pStyle w:val="NoSpacing"/>
        <w:numPr>
          <w:ilvl w:val="0"/>
          <w:numId w:val="2"/>
        </w:numPr>
        <w:rPr>
          <w:lang w:val="en-US"/>
        </w:rPr>
      </w:pPr>
      <w:r w:rsidRPr="00ED5052">
        <w:rPr>
          <w:lang w:val="en-US"/>
        </w:rPr>
        <w:t xml:space="preserve">Submit </w:t>
      </w:r>
      <w:r w:rsidR="00172574" w:rsidRPr="00ED5052">
        <w:rPr>
          <w:lang w:val="en-US"/>
        </w:rPr>
        <w:t xml:space="preserve">two electronic copies to </w:t>
      </w:r>
      <w:hyperlink r:id="rId9" w:history="1">
        <w:r w:rsidR="00172574" w:rsidRPr="00ED5052">
          <w:rPr>
            <w:rStyle w:val="Hyperlink"/>
            <w:lang w:val="en-US"/>
          </w:rPr>
          <w:t>animalwelfare@upei.ca</w:t>
        </w:r>
      </w:hyperlink>
      <w:r w:rsidR="00225D54" w:rsidRPr="00ED5052">
        <w:rPr>
          <w:lang w:val="en-US"/>
        </w:rPr>
        <w:t>:</w:t>
      </w:r>
    </w:p>
    <w:p w14:paraId="71C3074A" w14:textId="5DD16697" w:rsidR="008E6D5D" w:rsidRPr="00ED5052" w:rsidRDefault="00172574" w:rsidP="008E6D5D">
      <w:pPr>
        <w:pStyle w:val="NoSpacing"/>
        <w:numPr>
          <w:ilvl w:val="0"/>
          <w:numId w:val="9"/>
        </w:numPr>
        <w:rPr>
          <w:lang w:val="en-US"/>
        </w:rPr>
      </w:pPr>
      <w:r w:rsidRPr="00ED5052">
        <w:rPr>
          <w:lang w:val="en-US"/>
        </w:rPr>
        <w:t xml:space="preserve">One copy in the </w:t>
      </w:r>
      <w:r w:rsidR="008E6D5D" w:rsidRPr="00ED5052">
        <w:rPr>
          <w:lang w:val="en-US"/>
        </w:rPr>
        <w:t>Word application form</w:t>
      </w:r>
      <w:r w:rsidR="003B1AC3">
        <w:rPr>
          <w:lang w:val="en-US"/>
        </w:rPr>
        <w:t>.</w:t>
      </w:r>
    </w:p>
    <w:p w14:paraId="61FB91E6" w14:textId="3D6F3233" w:rsidR="008E6D5D" w:rsidRPr="00ED5052" w:rsidRDefault="00172574" w:rsidP="008E6D5D">
      <w:pPr>
        <w:pStyle w:val="NoSpacing"/>
        <w:numPr>
          <w:ilvl w:val="0"/>
          <w:numId w:val="9"/>
        </w:numPr>
        <w:rPr>
          <w:lang w:val="en-US"/>
        </w:rPr>
      </w:pPr>
      <w:r w:rsidRPr="00ED5052">
        <w:rPr>
          <w:lang w:val="en-US"/>
        </w:rPr>
        <w:t>One copy with signatures (electronic signatures or printed, scanned</w:t>
      </w:r>
      <w:r w:rsidR="005A27C7">
        <w:rPr>
          <w:lang w:val="en-US"/>
        </w:rPr>
        <w:t>,</w:t>
      </w:r>
      <w:r w:rsidRPr="00ED5052">
        <w:rPr>
          <w:lang w:val="en-US"/>
        </w:rPr>
        <w:t xml:space="preserve"> and emailed)</w:t>
      </w:r>
      <w:r w:rsidR="008E6D5D" w:rsidRPr="00ED5052">
        <w:rPr>
          <w:lang w:val="en-US"/>
        </w:rPr>
        <w:t xml:space="preserve">. </w:t>
      </w:r>
    </w:p>
    <w:p w14:paraId="0B1913AD" w14:textId="77777777" w:rsidR="008D1DCB" w:rsidRPr="00ED5052" w:rsidRDefault="008D1DCB" w:rsidP="008E6D5D">
      <w:pPr>
        <w:pStyle w:val="NoSpacing"/>
        <w:ind w:left="720"/>
        <w:rPr>
          <w:lang w:val="en-US"/>
        </w:rPr>
      </w:pPr>
      <w:r w:rsidRPr="00ED5052">
        <w:rPr>
          <w:rFonts w:cs="Calibri"/>
          <w:lang w:val="en-US"/>
        </w:rPr>
        <w:t>You will receive a confirmation email within two business days after submitting the applic</w:t>
      </w:r>
      <w:r w:rsidR="00172574" w:rsidRPr="00ED5052">
        <w:rPr>
          <w:rFonts w:cs="Calibri"/>
          <w:lang w:val="en-US"/>
        </w:rPr>
        <w:t>ation.  If you do not receive a confirmation</w:t>
      </w:r>
      <w:r w:rsidRPr="00ED5052">
        <w:rPr>
          <w:rFonts w:cs="Calibri"/>
          <w:lang w:val="en-US"/>
        </w:rPr>
        <w:t xml:space="preserve"> email</w:t>
      </w:r>
      <w:r w:rsidR="00521E26" w:rsidRPr="00ED5052">
        <w:rPr>
          <w:rFonts w:cs="Calibri"/>
          <w:lang w:val="en-US"/>
        </w:rPr>
        <w:t xml:space="preserve">, please </w:t>
      </w:r>
      <w:r w:rsidRPr="00ED5052">
        <w:rPr>
          <w:rFonts w:cs="Calibri"/>
          <w:lang w:val="en-US"/>
        </w:rPr>
        <w:t>follow up</w:t>
      </w:r>
      <w:r w:rsidR="00172574" w:rsidRPr="00ED5052">
        <w:rPr>
          <w:rFonts w:cs="Calibri"/>
          <w:lang w:val="en-US"/>
        </w:rPr>
        <w:t xml:space="preserve"> by email</w:t>
      </w:r>
      <w:r w:rsidR="00BE47E2" w:rsidRPr="00ED5052">
        <w:rPr>
          <w:rFonts w:cs="Calibri"/>
          <w:lang w:val="en-US"/>
        </w:rPr>
        <w:t>.</w:t>
      </w:r>
    </w:p>
    <w:p w14:paraId="5C1495A2" w14:textId="77777777" w:rsidR="009A3B13" w:rsidRPr="00ED5052" w:rsidRDefault="009A3B13" w:rsidP="009A3B13">
      <w:pPr>
        <w:pStyle w:val="NoSpacing"/>
        <w:rPr>
          <w:lang w:val="en-US"/>
        </w:rPr>
      </w:pPr>
    </w:p>
    <w:tbl>
      <w:tblPr>
        <w:tblW w:w="9918" w:type="dxa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708"/>
        <w:gridCol w:w="6210"/>
      </w:tblGrid>
      <w:tr w:rsidR="004D09EA" w:rsidRPr="00ED5052" w14:paraId="1E620CDB" w14:textId="77777777" w:rsidTr="00AF0223">
        <w:tc>
          <w:tcPr>
            <w:tcW w:w="3708" w:type="dxa"/>
            <w:tcBorders>
              <w:top w:val="nil"/>
              <w:bottom w:val="nil"/>
            </w:tcBorders>
            <w:shd w:val="clear" w:color="auto" w:fill="auto"/>
          </w:tcPr>
          <w:p w14:paraId="5D69DDF0" w14:textId="77777777" w:rsidR="004D09EA" w:rsidRPr="00ED5052" w:rsidRDefault="004D09EA" w:rsidP="004D09EA">
            <w:pPr>
              <w:pStyle w:val="NoSpacing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 xml:space="preserve">Application: </w:t>
            </w:r>
            <w:r w:rsidRPr="00ED5052">
              <w:rPr>
                <w:bCs/>
                <w:sz w:val="18"/>
                <w:szCs w:val="18"/>
                <w:lang w:val="en-US"/>
              </w:rPr>
              <w:t>(place an “x” in one box only)</w:t>
            </w:r>
          </w:p>
        </w:tc>
        <w:tc>
          <w:tcPr>
            <w:tcW w:w="6210" w:type="dxa"/>
            <w:tcBorders>
              <w:top w:val="nil"/>
              <w:bottom w:val="nil"/>
            </w:tcBorders>
            <w:shd w:val="clear" w:color="auto" w:fill="auto"/>
          </w:tcPr>
          <w:p w14:paraId="41741BFA" w14:textId="7085F032" w:rsidR="004D09EA" w:rsidRPr="00ED5052" w:rsidRDefault="00000000" w:rsidP="004D09EA">
            <w:pPr>
              <w:pStyle w:val="NoSpacing"/>
              <w:rPr>
                <w:lang w:val="en-US"/>
              </w:rPr>
            </w:pPr>
            <w:sdt>
              <w:sdtPr>
                <w:id w:val="460468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9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D09EA">
              <w:t xml:space="preserve">  New Funding       </w:t>
            </w:r>
            <w:r w:rsidR="004D09EA">
              <w:rPr>
                <w:rFonts w:ascii="MS Gothic" w:eastAsia="MS Gothic" w:hAnsi="MS Gothic"/>
              </w:rPr>
              <w:t xml:space="preserve"> </w:t>
            </w:r>
            <w:sdt>
              <w:sdtPr>
                <w:id w:val="1998295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9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D09EA">
              <w:t xml:space="preserve">  Renewed Funding </w:t>
            </w:r>
          </w:p>
        </w:tc>
      </w:tr>
    </w:tbl>
    <w:p w14:paraId="3293E887" w14:textId="77777777" w:rsidR="00521E26" w:rsidRPr="00ED5052" w:rsidRDefault="00521E26" w:rsidP="009A3B13">
      <w:pPr>
        <w:pStyle w:val="NoSpacing"/>
        <w:rPr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9"/>
      </w:tblGrid>
      <w:tr w:rsidR="00676275" w:rsidRPr="00ED5052" w14:paraId="5F4C3F01" w14:textId="77777777" w:rsidTr="00AF0223">
        <w:tc>
          <w:tcPr>
            <w:tcW w:w="9889" w:type="dxa"/>
            <w:shd w:val="clear" w:color="auto" w:fill="73B8DB"/>
          </w:tcPr>
          <w:p w14:paraId="6F4C5B02" w14:textId="77777777" w:rsidR="00676275" w:rsidRPr="00ED5052" w:rsidRDefault="00676275" w:rsidP="00AF0223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Project title</w:t>
            </w:r>
          </w:p>
        </w:tc>
      </w:tr>
      <w:tr w:rsidR="00676275" w:rsidRPr="00ED5052" w14:paraId="3CDC72DF" w14:textId="77777777" w:rsidTr="00AF0223">
        <w:tc>
          <w:tcPr>
            <w:tcW w:w="9889" w:type="dxa"/>
            <w:shd w:val="clear" w:color="auto" w:fill="auto"/>
          </w:tcPr>
          <w:p w14:paraId="0B19FD22" w14:textId="3016BD74" w:rsidR="00676275" w:rsidRPr="00ED5052" w:rsidRDefault="00676275" w:rsidP="00AF0223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bookmarkStart w:id="0" w:name="_Hlk86744692"/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7F10A6D0" w14:textId="77777777" w:rsidR="00676275" w:rsidRPr="00ED5052" w:rsidRDefault="00676275" w:rsidP="00157EC7">
            <w:pPr>
              <w:pStyle w:val="NoSpacing"/>
              <w:rPr>
                <w:lang w:val="en-US"/>
              </w:rPr>
            </w:pPr>
          </w:p>
        </w:tc>
      </w:tr>
      <w:bookmarkEnd w:id="0"/>
      <w:tr w:rsidR="00676275" w:rsidRPr="00ED5052" w14:paraId="70C6ADB1" w14:textId="77777777" w:rsidTr="00AF0223">
        <w:tc>
          <w:tcPr>
            <w:tcW w:w="9889" w:type="dxa"/>
            <w:shd w:val="clear" w:color="auto" w:fill="73B8DB"/>
          </w:tcPr>
          <w:p w14:paraId="702FB1D8" w14:textId="77777777" w:rsidR="00676275" w:rsidRPr="00ED5052" w:rsidRDefault="00676275" w:rsidP="00AF0223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Project Team</w:t>
            </w:r>
          </w:p>
        </w:tc>
      </w:tr>
      <w:tr w:rsidR="00676275" w:rsidRPr="00ED5052" w14:paraId="12423310" w14:textId="77777777" w:rsidTr="00AF0223">
        <w:trPr>
          <w:trHeight w:val="1603"/>
        </w:trPr>
        <w:tc>
          <w:tcPr>
            <w:tcW w:w="9889" w:type="dxa"/>
            <w:shd w:val="clear" w:color="auto" w:fill="auto"/>
          </w:tcPr>
          <w:p w14:paraId="110253D1" w14:textId="77777777" w:rsidR="00676275" w:rsidRPr="00ED5052" w:rsidRDefault="00676275" w:rsidP="00157EC7">
            <w:pPr>
              <w:pStyle w:val="NoSpacing"/>
              <w:rPr>
                <w:sz w:val="12"/>
                <w:szCs w:val="12"/>
                <w:lang w:val="en-US"/>
              </w:rPr>
            </w:pPr>
          </w:p>
          <w:tbl>
            <w:tblPr>
              <w:tblW w:w="965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25"/>
              <w:gridCol w:w="1980"/>
              <w:gridCol w:w="1350"/>
              <w:gridCol w:w="1620"/>
              <w:gridCol w:w="720"/>
              <w:gridCol w:w="2461"/>
            </w:tblGrid>
            <w:tr w:rsidR="00C959A1" w:rsidRPr="00CC063F" w14:paraId="793B9296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7062F77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Principal investigator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357B99B" w14:textId="077C0B41" w:rsidR="00C959A1" w:rsidRPr="005A503C" w:rsidRDefault="00C959A1" w:rsidP="005A503C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</w:t>
                  </w:r>
                  <w:r w:rsidR="005A503C"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="005A503C"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57782CD3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85C795D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Department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EA8AF0A" w14:textId="6B5ADC27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384FECB3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D384F3D" w14:textId="199B5B81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  <w:r w:rsidRPr="00CC063F"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 xml:space="preserve"> </w:t>
                  </w:r>
                  <w:r w:rsidRPr="00C959A1">
                    <w:rPr>
                      <w:rFonts w:cs="Calibri"/>
                      <w:lang w:val="en-US"/>
                    </w:rPr>
                    <w:t xml:space="preserve">     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444CA8D" w14:textId="72F9F11C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E1B5291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C959A1" w:rsidRPr="00CC063F" w14:paraId="0C23C971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7D7385E4" w14:textId="7949A374" w:rsidR="00C959A1" w:rsidRPr="00CC063F" w:rsidRDefault="002C6CCB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Co-Investigator</w:t>
                  </w:r>
                  <w:r w:rsidR="00C959A1" w:rsidRPr="00CC063F">
                    <w:rPr>
                      <w:sz w:val="20"/>
                      <w:szCs w:val="20"/>
                      <w:lang w:val="en-US"/>
                    </w:rPr>
                    <w:t>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3E47057" w14:textId="40E2AF90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DB6A4D3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0E7722B" w14:textId="7FB59110" w:rsidR="00C959A1" w:rsidRPr="00CC063F" w:rsidRDefault="00C959A1" w:rsidP="002C6CCB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Department</w:t>
                  </w:r>
                  <w:r w:rsidR="002C6CCB">
                    <w:rPr>
                      <w:rFonts w:cs="Calibri"/>
                      <w:sz w:val="20"/>
                      <w:szCs w:val="20"/>
                      <w:lang w:val="en-US"/>
                    </w:rPr>
                    <w:t xml:space="preserve"> / Organization</w:t>
                  </w: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A139B9C" w14:textId="3D24215E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6D458E28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06B7BB6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675AD3D" w14:textId="64B040C7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B83D8DE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C959A1" w:rsidRPr="00CC063F" w14:paraId="700A632A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3F3B337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Co-Investigator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72F238A" w14:textId="186D8767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67347CF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F96D8DE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 xml:space="preserve">Department / </w:t>
                  </w:r>
                </w:p>
                <w:p w14:paraId="190AA27B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Organization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807F664" w14:textId="425D985F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4842C86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DACF47D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F2C10CA" w14:textId="0A44639D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188CE3C3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C959A1" w:rsidRPr="00CC063F" w14:paraId="3DDD380C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98B2C5B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Co-Investigator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B3180B1" w14:textId="69E92A9E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4522D3C7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4234C16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Department / Organization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92ADD2E" w14:textId="28C9519C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3C740AD9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AD0F834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DCEC6C5" w14:textId="6DE07918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10AC5247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C959A1" w:rsidRPr="00CC063F" w14:paraId="5D316BAA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ABBFE6C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Co-Investigator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91C5BD0" w14:textId="20CE20A9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5FFB0796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C5EFB35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 xml:space="preserve">Department / </w:t>
                  </w:r>
                </w:p>
                <w:p w14:paraId="22D7E172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Organization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EF086F0" w14:textId="37AD06EF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C758BB0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47CCB5C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2925BF9" w14:textId="1AC1494D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43DF00E0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</w:tbl>
          <w:p w14:paraId="54AA5189" w14:textId="77777777" w:rsidR="00676275" w:rsidRPr="00ED5052" w:rsidRDefault="00676275" w:rsidP="00157EC7">
            <w:pPr>
              <w:pStyle w:val="NoSpacing"/>
              <w:rPr>
                <w:sz w:val="12"/>
                <w:szCs w:val="12"/>
                <w:lang w:val="en-US"/>
              </w:rPr>
            </w:pPr>
          </w:p>
          <w:p w14:paraId="2506D5BB" w14:textId="77777777" w:rsidR="00676275" w:rsidRPr="00ED5052" w:rsidRDefault="00676275" w:rsidP="00157EC7">
            <w:pPr>
              <w:pStyle w:val="NoSpacing"/>
              <w:rPr>
                <w:sz w:val="16"/>
                <w:szCs w:val="16"/>
                <w:lang w:val="en-US"/>
              </w:rPr>
            </w:pPr>
          </w:p>
        </w:tc>
      </w:tr>
      <w:tr w:rsidR="007B7192" w:rsidRPr="00ED5052" w14:paraId="730FE457" w14:textId="77777777" w:rsidTr="00AF0223">
        <w:tblPrEx>
          <w:shd w:val="clear" w:color="auto" w:fill="73B8DB"/>
        </w:tblPrEx>
        <w:tc>
          <w:tcPr>
            <w:tcW w:w="9889" w:type="dxa"/>
            <w:shd w:val="clear" w:color="auto" w:fill="73B8DB"/>
          </w:tcPr>
          <w:p w14:paraId="10ADB545" w14:textId="77777777" w:rsidR="007B7192" w:rsidRPr="00ED5052" w:rsidRDefault="00C8669A" w:rsidP="00AF0223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Project information</w:t>
            </w:r>
          </w:p>
        </w:tc>
      </w:tr>
      <w:tr w:rsidR="007B7192" w:rsidRPr="00ED5052" w14:paraId="424B3F59" w14:textId="77777777" w:rsidTr="00AF0223">
        <w:trPr>
          <w:trHeight w:val="883"/>
        </w:trPr>
        <w:tc>
          <w:tcPr>
            <w:tcW w:w="9889" w:type="dxa"/>
            <w:shd w:val="clear" w:color="auto" w:fill="auto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40"/>
              <w:gridCol w:w="3827"/>
              <w:gridCol w:w="1134"/>
              <w:gridCol w:w="3272"/>
            </w:tblGrid>
            <w:tr w:rsidR="008D1DCB" w:rsidRPr="00ED5052" w14:paraId="3F744B00" w14:textId="77777777" w:rsidTr="005A503C"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43B7DA5C" w14:textId="53729BF0" w:rsidR="008D1DCB" w:rsidRPr="00ED5052" w:rsidRDefault="008D1DCB" w:rsidP="008061CF">
                  <w:pPr>
                    <w:pStyle w:val="NoSpacing"/>
                    <w:rPr>
                      <w:lang w:val="en-US"/>
                    </w:rPr>
                  </w:pPr>
                  <w:r w:rsidRPr="00ED5052">
                    <w:rPr>
                      <w:lang w:val="en-US"/>
                    </w:rPr>
                    <w:t>Start date</w:t>
                  </w:r>
                  <w:r w:rsidR="00F2295F">
                    <w:rPr>
                      <w:lang w:val="en-US"/>
                    </w:rPr>
                    <w:t>*</w:t>
                  </w:r>
                  <w:r w:rsidRPr="00ED5052">
                    <w:rPr>
                      <w:lang w:val="en-US"/>
                    </w:rPr>
                    <w:t>:</w:t>
                  </w:r>
                </w:p>
              </w:tc>
              <w:tc>
                <w:tcPr>
                  <w:tcW w:w="382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F40E5E4" w14:textId="77777777" w:rsidR="008D1DCB" w:rsidRPr="00ED5052" w:rsidRDefault="008D1DCB" w:rsidP="00AF0223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</w:rPr>
                  </w:pPr>
                  <w:r w:rsidRPr="00ED5052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7C0604C" w14:textId="77777777" w:rsidR="008D1DCB" w:rsidRPr="00ED5052" w:rsidRDefault="008D1DCB" w:rsidP="008061CF">
                  <w:pPr>
                    <w:pStyle w:val="NoSpacing"/>
                    <w:rPr>
                      <w:lang w:val="en-US"/>
                    </w:rPr>
                  </w:pPr>
                  <w:r w:rsidRPr="00ED5052">
                    <w:rPr>
                      <w:lang w:val="en-US"/>
                    </w:rPr>
                    <w:t>End date:</w:t>
                  </w:r>
                </w:p>
              </w:tc>
              <w:tc>
                <w:tcPr>
                  <w:tcW w:w="327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A3B4935" w14:textId="77777777" w:rsidR="008D1DCB" w:rsidRPr="00ED5052" w:rsidRDefault="008061CF" w:rsidP="00AF0223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ED5052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8D1DCB" w:rsidRPr="00ED5052" w14:paraId="35883E5B" w14:textId="77777777" w:rsidTr="005A503C"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6B6E032F" w14:textId="77777777" w:rsidR="008D1DCB" w:rsidRPr="00ED5052" w:rsidRDefault="008D1DCB" w:rsidP="00234594">
                  <w:pPr>
                    <w:pStyle w:val="NoSpacing"/>
                    <w:rPr>
                      <w:lang w:val="en-US"/>
                    </w:rPr>
                  </w:pPr>
                  <w:r w:rsidRPr="00ED5052">
                    <w:rPr>
                      <w:lang w:val="en-US"/>
                    </w:rPr>
                    <w:t>Total budget:</w:t>
                  </w:r>
                </w:p>
              </w:tc>
              <w:tc>
                <w:tcPr>
                  <w:tcW w:w="8233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67D0726" w14:textId="77777777" w:rsidR="008D1DCB" w:rsidRPr="00ED5052" w:rsidRDefault="00846769" w:rsidP="00AF0223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ED5052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</w:tbl>
          <w:p w14:paraId="46CD0525" w14:textId="4D409A4F" w:rsidR="00A16B64" w:rsidRPr="00A16B64" w:rsidRDefault="00F2295F" w:rsidP="007B7192">
            <w:pPr>
              <w:pStyle w:val="NoSpacing"/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</w:pPr>
            <w:r w:rsidRPr="00F2295F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 xml:space="preserve">*Start dates should be </w:t>
            </w:r>
            <w:r w:rsidRPr="00E84F08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>March 1</w:t>
            </w:r>
            <w:r w:rsidRPr="00E84F08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  <w:vertAlign w:val="superscript"/>
              </w:rPr>
              <w:t>st</w:t>
            </w:r>
            <w:r w:rsidRPr="00E84F08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> of the given year of the award</w:t>
            </w:r>
            <w:r w:rsidRPr="00F2295F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 xml:space="preserve"> or anytime later, see</w:t>
            </w:r>
            <w:r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 xml:space="preserve"> guidelines for more information</w:t>
            </w:r>
          </w:p>
        </w:tc>
      </w:tr>
      <w:tr w:rsidR="00A16B64" w:rsidRPr="00ED5052" w14:paraId="13D2D6ED" w14:textId="77777777" w:rsidTr="0088700E">
        <w:tblPrEx>
          <w:shd w:val="clear" w:color="auto" w:fill="73B8DB"/>
        </w:tblPrEx>
        <w:tc>
          <w:tcPr>
            <w:tcW w:w="9889" w:type="dxa"/>
            <w:shd w:val="clear" w:color="auto" w:fill="73B8DB"/>
          </w:tcPr>
          <w:p w14:paraId="624F35E1" w14:textId="77777777" w:rsidR="00A16B64" w:rsidRPr="00ED5052" w:rsidRDefault="00A16B64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Signatures</w:t>
            </w:r>
          </w:p>
        </w:tc>
      </w:tr>
      <w:tr w:rsidR="00A16B64" w:rsidRPr="00ED5052" w14:paraId="183F5A85" w14:textId="77777777" w:rsidTr="0088700E">
        <w:trPr>
          <w:trHeight w:val="2484"/>
        </w:trPr>
        <w:tc>
          <w:tcPr>
            <w:tcW w:w="9889" w:type="dxa"/>
            <w:shd w:val="clear" w:color="auto" w:fill="auto"/>
          </w:tcPr>
          <w:p w14:paraId="1A8C01F0" w14:textId="77777777" w:rsidR="00A16B64" w:rsidRDefault="00A16B64" w:rsidP="0088700E">
            <w:pPr>
              <w:pStyle w:val="NoSpacing"/>
              <w:rPr>
                <w:lang w:val="en-US"/>
              </w:rPr>
            </w:pPr>
          </w:p>
          <w:p w14:paraId="083324BD" w14:textId="77777777" w:rsidR="00A16B64" w:rsidRPr="00ED5052" w:rsidRDefault="00A16B64" w:rsidP="0088700E">
            <w:pPr>
              <w:pStyle w:val="NoSpacing"/>
              <w:rPr>
                <w:lang w:val="en-US"/>
              </w:rPr>
            </w:pPr>
            <w:r w:rsidRPr="00ED5052">
              <w:rPr>
                <w:lang w:val="en-US"/>
              </w:rPr>
              <w:t xml:space="preserve">Principal Investigator:  ______________________________________           Date: </w:t>
            </w:r>
            <w:sdt>
              <w:sdtPr>
                <w:rPr>
                  <w:rStyle w:val="PlaceholderText"/>
                  <w:lang w:val="en-US"/>
                </w:rPr>
                <w:id w:val="1867248788"/>
                <w:placeholder>
                  <w:docPart w:val="ED3726A36A0C442D899B60D9F1FDF651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Content>
                <w:r w:rsidRPr="00D82BD2">
                  <w:rPr>
                    <w:rStyle w:val="PlaceholderText"/>
                    <w:lang w:val="en-US"/>
                  </w:rPr>
                  <w:t>Click here to enter a date.</w:t>
                </w:r>
              </w:sdtContent>
            </w:sdt>
          </w:p>
          <w:p w14:paraId="2D152441" w14:textId="77777777" w:rsidR="00A16B64" w:rsidRPr="00ED5052" w:rsidRDefault="00A16B64" w:rsidP="0088700E">
            <w:pPr>
              <w:pStyle w:val="NoSpacing"/>
              <w:rPr>
                <w:lang w:val="en-US"/>
              </w:rPr>
            </w:pPr>
          </w:p>
          <w:p w14:paraId="1F1C90EE" w14:textId="77777777" w:rsidR="00A16B64" w:rsidRPr="00ED5052" w:rsidRDefault="00A16B64" w:rsidP="0088700E">
            <w:pPr>
              <w:pStyle w:val="NoSpacing"/>
              <w:rPr>
                <w:b/>
                <w:lang w:val="en-US"/>
              </w:rPr>
            </w:pPr>
            <w:r w:rsidRPr="00ED5052">
              <w:rPr>
                <w:lang w:val="en-US"/>
              </w:rPr>
              <w:t xml:space="preserve">Department Chair:        ______________________________________           Date: </w:t>
            </w:r>
            <w:sdt>
              <w:sdtPr>
                <w:rPr>
                  <w:rStyle w:val="PlaceholderText"/>
                  <w:lang w:val="en-US"/>
                </w:rPr>
                <w:id w:val="-689451305"/>
                <w:placeholder>
                  <w:docPart w:val="ED3726A36A0C442D899B60D9F1FDF651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Content>
                <w:r w:rsidRPr="00D82BD2">
                  <w:rPr>
                    <w:rStyle w:val="PlaceholderText"/>
                    <w:lang w:val="en-US"/>
                  </w:rPr>
                  <w:t>Click here to enter a date.</w:t>
                </w:r>
              </w:sdtContent>
            </w:sdt>
          </w:p>
          <w:p w14:paraId="25F0C099" w14:textId="77777777" w:rsidR="00A16B64" w:rsidRPr="00ED5052" w:rsidRDefault="00A16B64" w:rsidP="0088700E">
            <w:pPr>
              <w:pStyle w:val="NoSpacing"/>
              <w:rPr>
                <w:lang w:val="en-US"/>
              </w:rPr>
            </w:pPr>
          </w:p>
          <w:p w14:paraId="201961A9" w14:textId="77777777" w:rsidR="00A16B64" w:rsidRPr="00ED5052" w:rsidRDefault="00A16B64" w:rsidP="0088700E">
            <w:pPr>
              <w:pStyle w:val="NoSpacing"/>
              <w:rPr>
                <w:lang w:val="en-US"/>
              </w:rPr>
            </w:pPr>
            <w:r w:rsidRPr="00C276BF">
              <w:rPr>
                <w:lang w:val="en-US"/>
              </w:rPr>
              <w:t>Veterinary Teaching Hospital (VTH) Director or</w:t>
            </w:r>
            <w:r>
              <w:rPr>
                <w:lang w:val="en-US"/>
              </w:rPr>
              <w:t xml:space="preserve"> designate </w:t>
            </w:r>
            <w:r w:rsidRPr="00ED5052">
              <w:rPr>
                <w:lang w:val="en-US"/>
              </w:rPr>
              <w:t xml:space="preserve">(if </w:t>
            </w:r>
            <w:r>
              <w:rPr>
                <w:lang w:val="en-US"/>
              </w:rPr>
              <w:t xml:space="preserve">any </w:t>
            </w:r>
            <w:r w:rsidRPr="00ED5052">
              <w:rPr>
                <w:lang w:val="en-US"/>
              </w:rPr>
              <w:t xml:space="preserve">project involves </w:t>
            </w:r>
            <w:r>
              <w:rPr>
                <w:lang w:val="en-US"/>
              </w:rPr>
              <w:t xml:space="preserve">using any </w:t>
            </w:r>
            <w:r w:rsidRPr="00ED5052">
              <w:rPr>
                <w:lang w:val="en-US"/>
              </w:rPr>
              <w:t>hospital resources)</w:t>
            </w:r>
          </w:p>
          <w:p w14:paraId="08C44D17" w14:textId="77777777" w:rsidR="00A16B64" w:rsidRPr="00ED5052" w:rsidRDefault="00A16B64" w:rsidP="0088700E">
            <w:pPr>
              <w:pStyle w:val="NoSpacing"/>
              <w:rPr>
                <w:lang w:val="en-US"/>
              </w:rPr>
            </w:pPr>
            <w:r w:rsidRPr="00ED5052">
              <w:rPr>
                <w:lang w:val="en-US"/>
              </w:rPr>
              <w:t xml:space="preserve">                                         ______________________________________           Date: </w:t>
            </w:r>
            <w:sdt>
              <w:sdtPr>
                <w:rPr>
                  <w:rStyle w:val="PlaceholderText"/>
                  <w:lang w:val="en-US"/>
                </w:rPr>
                <w:id w:val="2059125628"/>
                <w:placeholder>
                  <w:docPart w:val="ED3726A36A0C442D899B60D9F1FDF651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Content>
                <w:r w:rsidRPr="00D82BD2">
                  <w:rPr>
                    <w:rStyle w:val="PlaceholderText"/>
                    <w:lang w:val="en-US"/>
                  </w:rPr>
                  <w:t>Click here to enter a date.</w:t>
                </w:r>
              </w:sdtContent>
            </w:sdt>
          </w:p>
          <w:p w14:paraId="6DCE23C6" w14:textId="77777777" w:rsidR="00A16B64" w:rsidRPr="00ED5052" w:rsidRDefault="00A16B64" w:rsidP="0088700E">
            <w:pPr>
              <w:pStyle w:val="NoSpacing"/>
              <w:rPr>
                <w:lang w:val="en-US"/>
              </w:rPr>
            </w:pPr>
          </w:p>
        </w:tc>
      </w:tr>
    </w:tbl>
    <w:p w14:paraId="51804FE5" w14:textId="77777777" w:rsidR="00A16B64" w:rsidRDefault="00A16B64" w:rsidP="00A16B64">
      <w:pPr>
        <w:spacing w:before="0" w:after="200" w:line="276" w:lineRule="auto"/>
        <w:jc w:val="left"/>
        <w:rPr>
          <w:rFonts w:ascii="Calibri" w:hAnsi="Calibri"/>
          <w:sz w:val="22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9"/>
      </w:tblGrid>
      <w:tr w:rsidR="00A16B64" w:rsidRPr="00ED5052" w14:paraId="269AB3F3" w14:textId="77777777" w:rsidTr="0088700E">
        <w:tc>
          <w:tcPr>
            <w:tcW w:w="9889" w:type="dxa"/>
            <w:shd w:val="clear" w:color="auto" w:fill="73B8DB"/>
          </w:tcPr>
          <w:p w14:paraId="4285EB25" w14:textId="77777777" w:rsidR="00A16B64" w:rsidRPr="00ED5052" w:rsidRDefault="00A16B64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lastRenderedPageBreak/>
              <w:t>References</w:t>
            </w:r>
          </w:p>
        </w:tc>
      </w:tr>
      <w:tr w:rsidR="00A16B64" w:rsidRPr="00F371E8" w14:paraId="31B01F0A" w14:textId="77777777" w:rsidTr="0088700E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F62C06" w14:textId="77777777" w:rsidR="00A16B64" w:rsidRPr="00ED5052" w:rsidRDefault="00A16B64" w:rsidP="0088700E">
            <w:pPr>
              <w:pStyle w:val="NoSpacing"/>
              <w:rPr>
                <w:rFonts w:cs="Calibri"/>
                <w:i/>
                <w:lang w:val="en-US"/>
              </w:rPr>
            </w:pPr>
            <w:r w:rsidRPr="00ED5052">
              <w:rPr>
                <w:rFonts w:cs="Calibri"/>
                <w:i/>
                <w:lang w:val="en-US"/>
              </w:rPr>
              <w:t xml:space="preserve">Project Summaries should be no more than </w:t>
            </w:r>
            <w:r w:rsidRPr="00ED5052">
              <w:rPr>
                <w:rFonts w:cs="Calibri"/>
                <w:i/>
                <w:u w:val="single"/>
                <w:lang w:val="en-US"/>
              </w:rPr>
              <w:t>250 words</w:t>
            </w:r>
            <w:r w:rsidRPr="00ED5052">
              <w:rPr>
                <w:rFonts w:cs="Calibri"/>
                <w:i/>
                <w:lang w:val="en-US"/>
              </w:rPr>
              <w:t xml:space="preserve"> and use language suitable for a layperson. The summary should focus on the overall project goal(s) and supporting objectives, plans to accomplish the project goal(s), and relevance of the project to animal welfare.</w:t>
            </w:r>
          </w:p>
          <w:p w14:paraId="5A03A53D" w14:textId="77777777" w:rsidR="00A16B64" w:rsidRPr="00ED5052" w:rsidRDefault="00A16B64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58E704CD" w14:textId="77777777" w:rsidR="00A16B64" w:rsidRPr="00F371E8" w:rsidRDefault="00A16B64" w:rsidP="0088700E">
            <w:pPr>
              <w:pStyle w:val="NoSpacing"/>
              <w:ind w:left="426" w:hanging="426"/>
              <w:rPr>
                <w:b/>
                <w:lang w:val="en-US"/>
              </w:rPr>
            </w:pPr>
          </w:p>
        </w:tc>
      </w:tr>
      <w:tr w:rsidR="00A16B64" w:rsidRPr="00ED5052" w14:paraId="3A27119B" w14:textId="77777777" w:rsidTr="0088700E">
        <w:tc>
          <w:tcPr>
            <w:tcW w:w="9889" w:type="dxa"/>
            <w:shd w:val="clear" w:color="auto" w:fill="73B8DB"/>
          </w:tcPr>
          <w:p w14:paraId="4CA3920E" w14:textId="77777777" w:rsidR="00A16B64" w:rsidRPr="00ED5052" w:rsidRDefault="00A16B64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Proposal</w:t>
            </w:r>
          </w:p>
        </w:tc>
      </w:tr>
      <w:tr w:rsidR="00A16B64" w:rsidRPr="00ED5052" w14:paraId="4FD2EC7F" w14:textId="77777777" w:rsidTr="0088700E">
        <w:trPr>
          <w:trHeight w:val="7516"/>
        </w:trPr>
        <w:tc>
          <w:tcPr>
            <w:tcW w:w="9889" w:type="dxa"/>
            <w:shd w:val="clear" w:color="auto" w:fill="auto"/>
          </w:tcPr>
          <w:p w14:paraId="07DB3E14" w14:textId="77777777" w:rsidR="00A16B64" w:rsidRPr="00ED5052" w:rsidRDefault="00A16B64" w:rsidP="0088700E">
            <w:pPr>
              <w:pStyle w:val="Level1"/>
              <w:tabs>
                <w:tab w:val="left" w:pos="720"/>
                <w:tab w:val="left" w:pos="1170"/>
                <w:tab w:val="left" w:pos="1350"/>
                <w:tab w:val="left" w:pos="2016"/>
                <w:tab w:val="left" w:pos="2520"/>
                <w:tab w:val="left" w:pos="3024"/>
                <w:tab w:val="left" w:pos="3528"/>
                <w:tab w:val="left" w:pos="4032"/>
                <w:tab w:val="left" w:pos="4536"/>
                <w:tab w:val="left" w:pos="5040"/>
                <w:tab w:val="left" w:pos="5544"/>
                <w:tab w:val="left" w:pos="6048"/>
                <w:tab w:val="left" w:pos="6552"/>
                <w:tab w:val="left" w:pos="7056"/>
                <w:tab w:val="left" w:pos="7560"/>
                <w:tab w:val="left" w:pos="8064"/>
                <w:tab w:val="left" w:pos="8568"/>
                <w:tab w:val="left" w:pos="9072"/>
                <w:tab w:val="left" w:pos="9576"/>
                <w:tab w:val="left" w:pos="10080"/>
                <w:tab w:val="left" w:pos="10584"/>
                <w:tab w:val="left" w:pos="11088"/>
                <w:tab w:val="left" w:pos="11592"/>
                <w:tab w:val="left" w:pos="12096"/>
              </w:tabs>
              <w:jc w:val="both"/>
              <w:rPr>
                <w:rFonts w:ascii="Calibri" w:hAnsi="Calibri" w:cs="Calibri"/>
                <w:i/>
                <w:sz w:val="22"/>
                <w:szCs w:val="22"/>
              </w:rPr>
            </w:pPr>
            <w:r w:rsidRPr="00ED5052">
              <w:rPr>
                <w:rFonts w:ascii="Calibri" w:hAnsi="Calibri" w:cs="Calibri"/>
                <w:i/>
                <w:sz w:val="22"/>
                <w:szCs w:val="22"/>
              </w:rPr>
              <w:t xml:space="preserve">Proposals should be no more than </w:t>
            </w:r>
            <w:r w:rsidRPr="00ED5052">
              <w:rPr>
                <w:rFonts w:ascii="Calibri" w:hAnsi="Calibri" w:cs="Calibri"/>
                <w:i/>
                <w:sz w:val="22"/>
                <w:szCs w:val="22"/>
                <w:u w:val="single"/>
              </w:rPr>
              <w:t>5 pages</w:t>
            </w:r>
            <w:r w:rsidRPr="00ED5052">
              <w:rPr>
                <w:rFonts w:ascii="Calibri" w:hAnsi="Calibri" w:cs="Calibri"/>
                <w:i/>
                <w:sz w:val="22"/>
                <w:szCs w:val="22"/>
              </w:rPr>
              <w:t xml:space="preserve"> and succinctly describe your proposed project, including the following elements (see Guidelines for details on each section): </w:t>
            </w:r>
          </w:p>
          <w:p w14:paraId="00E945C8" w14:textId="77777777" w:rsidR="00A16B64" w:rsidRPr="00ED5052" w:rsidRDefault="00A16B64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Present state of knowledge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1026CC32" w14:textId="77777777" w:rsidR="00A16B64" w:rsidRPr="00ED5052" w:rsidRDefault="00A16B64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3B745908" w14:textId="77777777" w:rsidR="00A16B64" w:rsidRPr="00ED5052" w:rsidRDefault="00A16B64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Project goal(s) and supporting objectives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79885617" w14:textId="77777777" w:rsidR="00A16B64" w:rsidRPr="00ED5052" w:rsidRDefault="00A16B64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7E5BB221" w14:textId="77777777" w:rsidR="00A16B64" w:rsidRPr="00ED5052" w:rsidRDefault="00A16B64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Significance to animal welfare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1ECD8CE8" w14:textId="77777777" w:rsidR="00A16B64" w:rsidRPr="00ED5052" w:rsidRDefault="00A16B64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4EA36FEE" w14:textId="77777777" w:rsidR="00A16B64" w:rsidRPr="00ED5052" w:rsidRDefault="00A16B64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Project design and methodology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6F09DA85" w14:textId="77777777" w:rsidR="00A16B64" w:rsidRPr="00ED5052" w:rsidRDefault="00A16B64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68111115" w14:textId="77777777" w:rsidR="00A16B64" w:rsidRPr="00ED5052" w:rsidRDefault="00A16B64" w:rsidP="0088700E">
            <w:pPr>
              <w:rPr>
                <w:rFonts w:ascii="Calibri" w:hAnsi="Calibri" w:cs="Calibri"/>
                <w:sz w:val="22"/>
                <w:u w:val="single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 xml:space="preserve">Project timeline: </w:t>
            </w:r>
          </w:p>
          <w:p w14:paraId="71C93AB4" w14:textId="77777777" w:rsidR="00A16B64" w:rsidRPr="00ED5052" w:rsidRDefault="00A16B64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4FDDF0B1" w14:textId="77777777" w:rsidR="00A16B64" w:rsidRPr="00ED5052" w:rsidRDefault="00A16B64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Mitigating animal suffering or harm (optional):</w:t>
            </w:r>
            <w:r w:rsidRPr="00ED5052">
              <w:rPr>
                <w:rFonts w:ascii="Calibri" w:hAnsi="Calibri" w:cs="Calibri"/>
                <w:sz w:val="22"/>
              </w:rPr>
              <w:t xml:space="preserve"> </w:t>
            </w:r>
          </w:p>
          <w:p w14:paraId="1067A652" w14:textId="77777777" w:rsidR="00A16B64" w:rsidRPr="00ED5052" w:rsidRDefault="00A16B64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73646077" w14:textId="77777777" w:rsidR="00A16B64" w:rsidRPr="00ED5052" w:rsidRDefault="00A16B64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Plans for training and information dissemination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6CD5BCC6" w14:textId="77777777" w:rsidR="00A16B64" w:rsidRPr="00ED5052" w:rsidRDefault="00A16B64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5EB7E865" w14:textId="3272E49B" w:rsidR="00A16B64" w:rsidRDefault="00A16B64" w:rsidP="0088700E">
            <w:pPr>
              <w:rPr>
                <w:rFonts w:ascii="Calibri" w:hAnsi="Calibri" w:cs="Calibri"/>
                <w:sz w:val="22"/>
              </w:rPr>
            </w:pPr>
            <w:r w:rsidRPr="00C276BF">
              <w:rPr>
                <w:rFonts w:ascii="Calibri" w:hAnsi="Calibri" w:cs="Calibri"/>
                <w:sz w:val="22"/>
                <w:u w:val="single"/>
              </w:rPr>
              <w:t>Expertise and roles of project team</w:t>
            </w:r>
            <w:r w:rsidRPr="00DB016C">
              <w:rPr>
                <w:rFonts w:ascii="Calibri" w:hAnsi="Calibri" w:cs="Calibri"/>
                <w:sz w:val="22"/>
                <w:u w:val="single"/>
              </w:rPr>
              <w:t>:</w:t>
            </w:r>
          </w:p>
          <w:p w14:paraId="505B5D42" w14:textId="77777777" w:rsidR="00A16B64" w:rsidRPr="00ED5052" w:rsidRDefault="00A16B64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5C157C66" w14:textId="77777777" w:rsidR="00A16B64" w:rsidRPr="00ED5052" w:rsidRDefault="00A16B64" w:rsidP="0088700E">
            <w:pPr>
              <w:rPr>
                <w:rFonts w:ascii="Calibri" w:hAnsi="Calibri" w:cs="Calibri"/>
                <w:sz w:val="22"/>
                <w:u w:val="single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Plans for community engagement</w:t>
            </w:r>
            <w:r w:rsidRPr="00ED5052">
              <w:rPr>
                <w:rFonts w:ascii="Calibri" w:hAnsi="Calibri" w:cs="Calibri"/>
                <w:sz w:val="22"/>
              </w:rPr>
              <w:t>:</w:t>
            </w:r>
          </w:p>
          <w:p w14:paraId="3F524393" w14:textId="77777777" w:rsidR="00A16B64" w:rsidRPr="00ED5052" w:rsidRDefault="00A16B64" w:rsidP="0088700E">
            <w:pPr>
              <w:shd w:val="clear" w:color="auto" w:fill="C6D9F1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51F7352B" w14:textId="77777777" w:rsidR="00A16B64" w:rsidRDefault="00A16B64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 xml:space="preserve"> </w:t>
            </w:r>
            <w:r w:rsidRPr="00C276BF">
              <w:rPr>
                <w:rFonts w:ascii="Calibri" w:hAnsi="Calibri" w:cs="Calibri"/>
                <w:sz w:val="22"/>
                <w:u w:val="single"/>
              </w:rPr>
              <w:t>Outcomes from previous SJDAWC-funded projects (1 extra page for a total of 6 pages)</w:t>
            </w:r>
            <w:r w:rsidRPr="00C276BF">
              <w:rPr>
                <w:rFonts w:ascii="Calibri" w:hAnsi="Calibri" w:cs="Calibri"/>
                <w:sz w:val="22"/>
              </w:rPr>
              <w:t>:</w:t>
            </w:r>
          </w:p>
          <w:p w14:paraId="116BBCC3" w14:textId="0E831EA3" w:rsidR="00F2295F" w:rsidRPr="007201DA" w:rsidRDefault="00F2295F" w:rsidP="00F2295F">
            <w:pPr>
              <w:rPr>
                <w:rFonts w:ascii="Calibri" w:hAnsi="Calibri" w:cs="Calibri"/>
                <w:i/>
                <w:iCs/>
                <w:sz w:val="22"/>
              </w:rPr>
            </w:pPr>
            <w:r w:rsidRPr="00F2295F">
              <w:rPr>
                <w:rFonts w:ascii="Calibri" w:hAnsi="Calibri" w:cs="Calibri"/>
                <w:i/>
                <w:iCs/>
                <w:sz w:val="22"/>
              </w:rPr>
              <w:t>New for 2024: Please fill this section out if you have had a completed SJDAWC grant in the past.</w:t>
            </w:r>
          </w:p>
          <w:p w14:paraId="13BF9980" w14:textId="77777777" w:rsidR="00A16B64" w:rsidRPr="00ED5052" w:rsidRDefault="00A16B64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3870860A" w14:textId="77777777" w:rsidR="00A16B64" w:rsidRPr="00ED5052" w:rsidRDefault="00A16B64" w:rsidP="0088700E">
            <w:pPr>
              <w:pStyle w:val="NoSpacing"/>
              <w:rPr>
                <w:lang w:val="en-US"/>
              </w:rPr>
            </w:pPr>
          </w:p>
        </w:tc>
      </w:tr>
      <w:tr w:rsidR="00A16B64" w:rsidRPr="00ED5052" w14:paraId="2C4BD73E" w14:textId="77777777" w:rsidTr="0088700E">
        <w:tc>
          <w:tcPr>
            <w:tcW w:w="9889" w:type="dxa"/>
            <w:shd w:val="clear" w:color="auto" w:fill="73B8DB"/>
          </w:tcPr>
          <w:p w14:paraId="69C7AD2F" w14:textId="77777777" w:rsidR="00A16B64" w:rsidRPr="00ED5052" w:rsidRDefault="00A16B64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References</w:t>
            </w:r>
          </w:p>
        </w:tc>
      </w:tr>
      <w:tr w:rsidR="00A16B64" w:rsidRPr="00F371E8" w14:paraId="3AA6A5C8" w14:textId="77777777" w:rsidTr="0088700E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8D1FF7" w14:textId="77777777" w:rsidR="00A16B64" w:rsidRPr="00ED5052" w:rsidRDefault="00A16B64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65103AA5" w14:textId="77777777" w:rsidR="00A16B64" w:rsidRPr="00F371E8" w:rsidRDefault="00A16B64" w:rsidP="0088700E">
            <w:pPr>
              <w:pStyle w:val="NoSpacing"/>
              <w:ind w:left="426" w:hanging="426"/>
              <w:rPr>
                <w:b/>
                <w:lang w:val="en-US"/>
              </w:rPr>
            </w:pPr>
          </w:p>
        </w:tc>
      </w:tr>
    </w:tbl>
    <w:p w14:paraId="2632BB54" w14:textId="77777777" w:rsidR="00A16B64" w:rsidRDefault="00A16B64" w:rsidP="00A16B64">
      <w:pPr>
        <w:spacing w:before="0" w:after="200" w:line="276" w:lineRule="auto"/>
        <w:jc w:val="left"/>
        <w:rPr>
          <w:rFonts w:ascii="Calibri" w:hAnsi="Calibri"/>
          <w:sz w:val="22"/>
        </w:rPr>
      </w:pPr>
    </w:p>
    <w:p w14:paraId="03495EE9" w14:textId="77777777" w:rsidR="00A16B64" w:rsidRDefault="00A16B64" w:rsidP="00A16B64">
      <w:pPr>
        <w:spacing w:before="0" w:after="200" w:line="276" w:lineRule="auto"/>
        <w:jc w:val="left"/>
        <w:rPr>
          <w:rFonts w:ascii="Calibri" w:hAnsi="Calibri"/>
          <w:sz w:val="22"/>
        </w:rPr>
      </w:pPr>
    </w:p>
    <w:p w14:paraId="30CAB882" w14:textId="77777777" w:rsidR="00A16B64" w:rsidRDefault="00A16B64" w:rsidP="00A16B64">
      <w:pPr>
        <w:spacing w:before="0" w:after="200" w:line="276" w:lineRule="auto"/>
        <w:jc w:val="left"/>
        <w:rPr>
          <w:rFonts w:ascii="Calibri" w:hAnsi="Calibri"/>
          <w:sz w:val="22"/>
        </w:rPr>
      </w:pPr>
    </w:p>
    <w:p w14:paraId="6C151EFB" w14:textId="77777777" w:rsidR="00A16B64" w:rsidRDefault="00A16B64" w:rsidP="00A16B64">
      <w:pPr>
        <w:spacing w:before="0" w:after="200" w:line="276" w:lineRule="auto"/>
        <w:jc w:val="left"/>
        <w:rPr>
          <w:rFonts w:ascii="Calibri" w:hAnsi="Calibri"/>
          <w:sz w:val="22"/>
        </w:rPr>
      </w:pPr>
    </w:p>
    <w:p w14:paraId="0152662B" w14:textId="77777777" w:rsidR="00A16B64" w:rsidRDefault="00A16B64" w:rsidP="00A16B64">
      <w:pPr>
        <w:spacing w:before="0" w:after="200" w:line="276" w:lineRule="auto"/>
        <w:jc w:val="left"/>
        <w:rPr>
          <w:rFonts w:ascii="Calibri" w:hAnsi="Calibri"/>
          <w:sz w:val="22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9"/>
      </w:tblGrid>
      <w:tr w:rsidR="00A16B64" w:rsidRPr="00ED5052" w14:paraId="41385B1E" w14:textId="77777777" w:rsidTr="0088700E">
        <w:tc>
          <w:tcPr>
            <w:tcW w:w="9889" w:type="dxa"/>
            <w:shd w:val="clear" w:color="auto" w:fill="73B8DB"/>
          </w:tcPr>
          <w:p w14:paraId="51263126" w14:textId="77777777" w:rsidR="00A16B64" w:rsidRPr="00ED5052" w:rsidRDefault="00A16B64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5A503C">
              <w:rPr>
                <w:b/>
                <w:lang w:val="en-US"/>
              </w:rPr>
              <w:lastRenderedPageBreak/>
              <w:t>SJDAWC</w:t>
            </w:r>
            <w:r>
              <w:rPr>
                <w:b/>
                <w:lang w:val="en-US"/>
              </w:rPr>
              <w:t xml:space="preserve"> </w:t>
            </w:r>
            <w:r w:rsidRPr="00ED5052">
              <w:rPr>
                <w:b/>
                <w:lang w:val="en-US"/>
              </w:rPr>
              <w:t>Budget and Justification</w:t>
            </w:r>
          </w:p>
        </w:tc>
      </w:tr>
      <w:tr w:rsidR="00A16B64" w:rsidRPr="00ED5052" w14:paraId="3C2C9D51" w14:textId="77777777" w:rsidTr="0088700E">
        <w:trPr>
          <w:trHeight w:val="7912"/>
        </w:trPr>
        <w:tc>
          <w:tcPr>
            <w:tcW w:w="9889" w:type="dxa"/>
            <w:shd w:val="clear" w:color="auto" w:fill="auto"/>
          </w:tcPr>
          <w:p w14:paraId="2A0C6AD0" w14:textId="77777777" w:rsidR="00A16B64" w:rsidRDefault="00A16B64" w:rsidP="0088700E">
            <w:pPr>
              <w:pStyle w:val="NoSpacing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 xml:space="preserve">Please fill out table for your project.  </w:t>
            </w:r>
            <w:r w:rsidRPr="003D51F9">
              <w:rPr>
                <w:rFonts w:cs="Calibri"/>
                <w:lang w:val="en-US"/>
              </w:rPr>
              <w:t xml:space="preserve">Budgets must not exceed </w:t>
            </w:r>
            <w:r w:rsidRPr="003D51F9">
              <w:rPr>
                <w:rFonts w:cs="Calibri"/>
                <w:b/>
                <w:bCs/>
                <w:u w:val="single"/>
                <w:lang w:val="en-US"/>
              </w:rPr>
              <w:t>$25,000 total</w:t>
            </w:r>
            <w:r w:rsidRPr="003D51F9">
              <w:rPr>
                <w:rFonts w:cs="Calibri"/>
                <w:lang w:val="en-US"/>
              </w:rPr>
              <w:t xml:space="preserve"> for project of up to 1 year (renewable).</w:t>
            </w:r>
          </w:p>
          <w:p w14:paraId="396A6A08" w14:textId="77777777" w:rsidR="00A16B64" w:rsidRDefault="00A16B64" w:rsidP="0088700E">
            <w:pPr>
              <w:pStyle w:val="NoSpacing"/>
              <w:rPr>
                <w:rFonts w:cs="Calibri"/>
                <w:lang w:val="en-US"/>
              </w:rPr>
            </w:pPr>
          </w:p>
          <w:tbl>
            <w:tblPr>
              <w:tblW w:w="599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75"/>
              <w:gridCol w:w="2520"/>
            </w:tblGrid>
            <w:tr w:rsidR="00A16B64" w:rsidRPr="00ED5052" w14:paraId="10148921" w14:textId="77777777" w:rsidTr="0088700E">
              <w:trPr>
                <w:trHeight w:val="415"/>
              </w:trPr>
              <w:tc>
                <w:tcPr>
                  <w:tcW w:w="3475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42727EC9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SJDAWC Budget item</w:t>
                  </w:r>
                  <w:r>
                    <w:rPr>
                      <w:rFonts w:cs="Calibri"/>
                      <w:b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20" w:type="dxa"/>
                  <w:shd w:val="clear" w:color="auto" w:fill="D9D9D9" w:themeFill="background1" w:themeFillShade="D9"/>
                  <w:vAlign w:val="center"/>
                </w:tcPr>
                <w:p w14:paraId="3D76C29B" w14:textId="77777777" w:rsidR="00A16B64" w:rsidRPr="00ED5052" w:rsidRDefault="00A16B64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1</w:t>
                  </w:r>
                </w:p>
              </w:tc>
            </w:tr>
            <w:tr w:rsidR="00A16B64" w:rsidRPr="00ED5052" w14:paraId="49FAB4E8" w14:textId="77777777" w:rsidTr="0088700E">
              <w:trPr>
                <w:trHeight w:val="442"/>
              </w:trPr>
              <w:tc>
                <w:tcPr>
                  <w:tcW w:w="3475" w:type="dxa"/>
                  <w:shd w:val="clear" w:color="auto" w:fill="auto"/>
                  <w:vAlign w:val="center"/>
                </w:tcPr>
                <w:p w14:paraId="7EDD8223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Student stipend and tuition</w:t>
                  </w:r>
                </w:p>
              </w:tc>
              <w:tc>
                <w:tcPr>
                  <w:tcW w:w="2520" w:type="dxa"/>
                  <w:shd w:val="clear" w:color="auto" w:fill="auto"/>
                </w:tcPr>
                <w:p w14:paraId="12D6800A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633C2003" w14:textId="77777777" w:rsidTr="0088700E">
              <w:trPr>
                <w:trHeight w:val="433"/>
              </w:trPr>
              <w:tc>
                <w:tcPr>
                  <w:tcW w:w="3475" w:type="dxa"/>
                  <w:shd w:val="clear" w:color="auto" w:fill="auto"/>
                  <w:vAlign w:val="center"/>
                </w:tcPr>
                <w:p w14:paraId="31FB07BE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Personnel</w:t>
                  </w:r>
                </w:p>
              </w:tc>
              <w:tc>
                <w:tcPr>
                  <w:tcW w:w="2520" w:type="dxa"/>
                  <w:shd w:val="clear" w:color="auto" w:fill="auto"/>
                </w:tcPr>
                <w:p w14:paraId="0664C73D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7E5349AF" w14:textId="77777777" w:rsidTr="0088700E">
              <w:trPr>
                <w:trHeight w:val="442"/>
              </w:trPr>
              <w:tc>
                <w:tcPr>
                  <w:tcW w:w="3475" w:type="dxa"/>
                  <w:shd w:val="clear" w:color="auto" w:fill="auto"/>
                  <w:vAlign w:val="center"/>
                </w:tcPr>
                <w:p w14:paraId="14A4FD6B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Animal care and use</w:t>
                  </w:r>
                </w:p>
              </w:tc>
              <w:tc>
                <w:tcPr>
                  <w:tcW w:w="2520" w:type="dxa"/>
                  <w:shd w:val="clear" w:color="auto" w:fill="auto"/>
                </w:tcPr>
                <w:p w14:paraId="189A9BAF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47AF94C2" w14:textId="77777777" w:rsidTr="0088700E">
              <w:trPr>
                <w:trHeight w:val="442"/>
              </w:trPr>
              <w:tc>
                <w:tcPr>
                  <w:tcW w:w="3475" w:type="dxa"/>
                  <w:shd w:val="clear" w:color="auto" w:fill="auto"/>
                  <w:vAlign w:val="center"/>
                </w:tcPr>
                <w:p w14:paraId="5C3EB8DB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 xml:space="preserve">Materials and supplies </w:t>
                  </w:r>
                </w:p>
              </w:tc>
              <w:tc>
                <w:tcPr>
                  <w:tcW w:w="2520" w:type="dxa"/>
                  <w:shd w:val="clear" w:color="auto" w:fill="auto"/>
                </w:tcPr>
                <w:p w14:paraId="6D46942E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0ECCE569" w14:textId="77777777" w:rsidTr="0088700E">
              <w:trPr>
                <w:trHeight w:val="442"/>
              </w:trPr>
              <w:tc>
                <w:tcPr>
                  <w:tcW w:w="3475" w:type="dxa"/>
                  <w:shd w:val="clear" w:color="auto" w:fill="auto"/>
                  <w:vAlign w:val="center"/>
                </w:tcPr>
                <w:p w14:paraId="35EAAD9E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Equipment</w:t>
                  </w:r>
                </w:p>
              </w:tc>
              <w:tc>
                <w:tcPr>
                  <w:tcW w:w="2520" w:type="dxa"/>
                  <w:shd w:val="clear" w:color="auto" w:fill="auto"/>
                </w:tcPr>
                <w:p w14:paraId="071369C2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5AC9435C" w14:textId="77777777" w:rsidTr="0088700E">
              <w:trPr>
                <w:trHeight w:val="442"/>
              </w:trPr>
              <w:tc>
                <w:tcPr>
                  <w:tcW w:w="3475" w:type="dxa"/>
                  <w:shd w:val="clear" w:color="auto" w:fill="auto"/>
                  <w:vAlign w:val="center"/>
                </w:tcPr>
                <w:p w14:paraId="6589ADE1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Project travel</w:t>
                  </w:r>
                </w:p>
              </w:tc>
              <w:tc>
                <w:tcPr>
                  <w:tcW w:w="2520" w:type="dxa"/>
                  <w:shd w:val="clear" w:color="auto" w:fill="auto"/>
                </w:tcPr>
                <w:p w14:paraId="6DE08E8A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660D8293" w14:textId="77777777" w:rsidTr="0088700E">
              <w:trPr>
                <w:trHeight w:val="433"/>
              </w:trPr>
              <w:tc>
                <w:tcPr>
                  <w:tcW w:w="3475" w:type="dxa"/>
                  <w:shd w:val="clear" w:color="auto" w:fill="auto"/>
                  <w:vAlign w:val="center"/>
                </w:tcPr>
                <w:p w14:paraId="762A0ABE" w14:textId="092190F7" w:rsidR="00A16B64" w:rsidRPr="00ED5052" w:rsidRDefault="00F2295F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>
                    <w:rPr>
                      <w:rFonts w:cs="Calibri"/>
                      <w:i/>
                      <w:lang w:val="en-US"/>
                    </w:rPr>
                    <w:t xml:space="preserve">Data analysis </w:t>
                  </w:r>
                </w:p>
              </w:tc>
              <w:tc>
                <w:tcPr>
                  <w:tcW w:w="2520" w:type="dxa"/>
                  <w:shd w:val="clear" w:color="auto" w:fill="auto"/>
                </w:tcPr>
                <w:p w14:paraId="45EB118F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7105F8DA" w14:textId="77777777" w:rsidTr="0088700E">
              <w:trPr>
                <w:trHeight w:val="442"/>
              </w:trPr>
              <w:tc>
                <w:tcPr>
                  <w:tcW w:w="3475" w:type="dxa"/>
                  <w:shd w:val="clear" w:color="auto" w:fill="auto"/>
                  <w:vAlign w:val="center"/>
                </w:tcPr>
                <w:p w14:paraId="2F572343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Information dissemination</w:t>
                  </w:r>
                </w:p>
              </w:tc>
              <w:tc>
                <w:tcPr>
                  <w:tcW w:w="2520" w:type="dxa"/>
                  <w:shd w:val="clear" w:color="auto" w:fill="auto"/>
                </w:tcPr>
                <w:p w14:paraId="3CF07D5C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2DE68C44" w14:textId="77777777" w:rsidTr="0088700E">
              <w:trPr>
                <w:trHeight w:val="442"/>
              </w:trPr>
              <w:tc>
                <w:tcPr>
                  <w:tcW w:w="3475" w:type="dxa"/>
                  <w:shd w:val="clear" w:color="auto" w:fill="auto"/>
                  <w:vAlign w:val="center"/>
                </w:tcPr>
                <w:p w14:paraId="0D28B983" w14:textId="3DB1A2DD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 xml:space="preserve">Travel for </w:t>
                  </w:r>
                  <w:r w:rsidR="00F2295F">
                    <w:rPr>
                      <w:rFonts w:cs="Calibri"/>
                      <w:i/>
                      <w:lang w:val="en-US"/>
                    </w:rPr>
                    <w:t xml:space="preserve">scientific </w:t>
                  </w:r>
                  <w:r w:rsidRPr="009F1EA7">
                    <w:rPr>
                      <w:rFonts w:cs="Calibri"/>
                      <w:i/>
                      <w:lang w:val="en-US"/>
                    </w:rPr>
                    <w:t>meeting</w:t>
                  </w:r>
                  <w:r>
                    <w:rPr>
                      <w:rFonts w:cs="Calibri"/>
                      <w:i/>
                      <w:lang w:val="en-US"/>
                    </w:rPr>
                    <w:t>s</w:t>
                  </w:r>
                </w:p>
              </w:tc>
              <w:tc>
                <w:tcPr>
                  <w:tcW w:w="2520" w:type="dxa"/>
                  <w:shd w:val="clear" w:color="auto" w:fill="auto"/>
                </w:tcPr>
                <w:p w14:paraId="6E6182DF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3F5EEDF0" w14:textId="77777777" w:rsidTr="0088700E">
              <w:trPr>
                <w:trHeight w:val="442"/>
              </w:trPr>
              <w:tc>
                <w:tcPr>
                  <w:tcW w:w="347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009FCBDF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costs</w:t>
                  </w:r>
                </w:p>
              </w:tc>
              <w:tc>
                <w:tcPr>
                  <w:tcW w:w="2520" w:type="dxa"/>
                  <w:shd w:val="clear" w:color="auto" w:fill="auto"/>
                </w:tcPr>
                <w:p w14:paraId="0D5CE236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2C6CCB" w14:paraId="4D2E7B47" w14:textId="77777777" w:rsidTr="0088700E">
              <w:trPr>
                <w:trHeight w:val="433"/>
              </w:trPr>
              <w:tc>
                <w:tcPr>
                  <w:tcW w:w="3475" w:type="dxa"/>
                  <w:shd w:val="clear" w:color="auto" w:fill="D9D9D9" w:themeFill="background1" w:themeFillShade="D9"/>
                  <w:vAlign w:val="center"/>
                </w:tcPr>
                <w:p w14:paraId="37DAD7A2" w14:textId="77777777" w:rsidR="00A16B64" w:rsidRPr="002C6CCB" w:rsidRDefault="00A16B64" w:rsidP="0088700E">
                  <w:pPr>
                    <w:pStyle w:val="NoSpacing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SJDAWC Total budget for year</w:t>
                  </w:r>
                </w:p>
              </w:tc>
              <w:tc>
                <w:tcPr>
                  <w:tcW w:w="2520" w:type="dxa"/>
                  <w:shd w:val="clear" w:color="auto" w:fill="auto"/>
                </w:tcPr>
                <w:p w14:paraId="618F2FED" w14:textId="77777777" w:rsidR="00A16B64" w:rsidRPr="002C6CCB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</w:tr>
          </w:tbl>
          <w:p w14:paraId="0B3C2704" w14:textId="77777777" w:rsidR="00A16B64" w:rsidRPr="002C6CCB" w:rsidRDefault="00A16B64" w:rsidP="0088700E">
            <w:pPr>
              <w:pStyle w:val="NoSpacing"/>
              <w:rPr>
                <w:rFonts w:cs="Calibri"/>
                <w:lang w:val="en-US"/>
              </w:rPr>
            </w:pPr>
          </w:p>
          <w:p w14:paraId="1DB17E3A" w14:textId="77777777" w:rsidR="00A16B64" w:rsidRPr="009F1EA7" w:rsidRDefault="00A16B64" w:rsidP="0088700E">
            <w:pPr>
              <w:pStyle w:val="NoSpacing"/>
              <w:rPr>
                <w:rFonts w:cs="Calibri"/>
                <w:b/>
                <w:lang w:val="en-US"/>
              </w:rPr>
            </w:pPr>
            <w:r w:rsidRPr="009F1EA7">
              <w:rPr>
                <w:rFonts w:cs="Calibri"/>
                <w:b/>
                <w:lang w:val="en-US"/>
              </w:rPr>
              <w:t>SJDAWC Budget Justification:</w:t>
            </w:r>
          </w:p>
          <w:p w14:paraId="3D442C45" w14:textId="77777777" w:rsidR="00A16B64" w:rsidRDefault="00A16B64" w:rsidP="0088700E">
            <w:pPr>
              <w:pStyle w:val="NoSpacing"/>
              <w:rPr>
                <w:rFonts w:cs="Calibri"/>
                <w:bCs/>
                <w:lang w:val="en-US"/>
              </w:rPr>
            </w:pPr>
            <w:r w:rsidRPr="009F1EA7">
              <w:rPr>
                <w:rFonts w:cs="Calibri"/>
                <w:bCs/>
                <w:lang w:val="en-US"/>
              </w:rPr>
              <w:t>Please provide details for each line item in the above budget</w:t>
            </w:r>
            <w:r>
              <w:rPr>
                <w:rFonts w:cs="Calibri"/>
                <w:bCs/>
                <w:lang w:val="en-US"/>
              </w:rPr>
              <w:t>.</w:t>
            </w:r>
          </w:p>
          <w:p w14:paraId="7B632B8E" w14:textId="77777777" w:rsidR="00A16B64" w:rsidRDefault="00A16B64" w:rsidP="0088700E">
            <w:pPr>
              <w:pStyle w:val="NoSpacing"/>
              <w:rPr>
                <w:rFonts w:cs="Calibri"/>
                <w:bCs/>
                <w:lang w:val="en-US"/>
              </w:rPr>
            </w:pPr>
          </w:p>
          <w:tbl>
            <w:tblPr>
              <w:tblW w:w="96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55"/>
              <w:gridCol w:w="6930"/>
            </w:tblGrid>
            <w:tr w:rsidR="00A16B64" w:rsidRPr="009F1EA7" w14:paraId="620CB87B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268AD448" w14:textId="77777777" w:rsidR="00A16B64" w:rsidRPr="009F1EA7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Student stipend and tuition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36FEA500" w14:textId="77777777" w:rsidR="00A16B64" w:rsidRPr="009F1EA7" w:rsidRDefault="00A16B64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9F1EA7" w14:paraId="5A11681F" w14:textId="77777777" w:rsidTr="0088700E">
              <w:trPr>
                <w:trHeight w:val="433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1D0E2B77" w14:textId="77777777" w:rsidR="00A16B64" w:rsidRPr="009F1EA7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Personnel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43A63378" w14:textId="77777777" w:rsidR="00A16B64" w:rsidRPr="009F1EA7" w:rsidRDefault="00A16B64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9F1EA7" w14:paraId="0EB8A167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68D44BD2" w14:textId="77777777" w:rsidR="00A16B64" w:rsidRPr="009F1EA7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Animal care and use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336D99F9" w14:textId="77777777" w:rsidR="00A16B64" w:rsidRPr="009F1EA7" w:rsidRDefault="00A16B64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9F1EA7" w14:paraId="0CEF572F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5C14ABE1" w14:textId="77777777" w:rsidR="00A16B64" w:rsidRPr="009F1EA7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 xml:space="preserve">Materials and supplies 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2012D12C" w14:textId="77777777" w:rsidR="00A16B64" w:rsidRPr="009F1EA7" w:rsidRDefault="00A16B64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9F1EA7" w14:paraId="546FF90A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54F06384" w14:textId="77777777" w:rsidR="00A16B64" w:rsidRPr="009F1EA7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Equipment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252696B2" w14:textId="77777777" w:rsidR="00A16B64" w:rsidRPr="009F1EA7" w:rsidRDefault="00A16B64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9F1EA7" w14:paraId="49992B19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66B1CE52" w14:textId="77777777" w:rsidR="00A16B64" w:rsidRPr="009F1EA7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Project travel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4E4509E3" w14:textId="77777777" w:rsidR="00A16B64" w:rsidRPr="009F1EA7" w:rsidRDefault="00A16B64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9F1EA7" w14:paraId="020A7137" w14:textId="77777777" w:rsidTr="0088700E">
              <w:trPr>
                <w:trHeight w:val="433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14172B90" w14:textId="6D557E49" w:rsidR="00A16B64" w:rsidRPr="009F1EA7" w:rsidRDefault="00E84F08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>
                    <w:rPr>
                      <w:rFonts w:cs="Calibri"/>
                      <w:i/>
                      <w:lang w:val="en-US"/>
                    </w:rPr>
                    <w:t>Data analysis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57EEDFBE" w14:textId="77777777" w:rsidR="00A16B64" w:rsidRPr="009F1EA7" w:rsidRDefault="00A16B64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9F1EA7" w14:paraId="486B01EE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65A601C0" w14:textId="77777777" w:rsidR="00A16B64" w:rsidRPr="009F1EA7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Information dissemination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2C9E1A7D" w14:textId="77777777" w:rsidR="00A16B64" w:rsidRPr="009F1EA7" w:rsidRDefault="00A16B64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9F1EA7" w14:paraId="6D842174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4C35DD1B" w14:textId="77777777" w:rsidR="00A16B64" w:rsidRPr="009F1EA7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Travel for meeting</w:t>
                  </w:r>
                  <w:r>
                    <w:rPr>
                      <w:rFonts w:cs="Calibri"/>
                      <w:i/>
                      <w:lang w:val="en-US"/>
                    </w:rPr>
                    <w:t>s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49701FE3" w14:textId="77777777" w:rsidR="00A16B64" w:rsidRPr="009F1EA7" w:rsidRDefault="00A16B64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9F1EA7" w14:paraId="55A97287" w14:textId="77777777" w:rsidTr="0088700E">
              <w:trPr>
                <w:trHeight w:val="442"/>
              </w:trPr>
              <w:tc>
                <w:tcPr>
                  <w:tcW w:w="275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01043EC1" w14:textId="77777777" w:rsidR="00A16B64" w:rsidRPr="009F1EA7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costs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1AE81CE6" w14:textId="77777777" w:rsidR="00A16B64" w:rsidRPr="009F1EA7" w:rsidRDefault="00A16B64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</w:tbl>
          <w:p w14:paraId="609B9B9E" w14:textId="77777777" w:rsidR="00A16B64" w:rsidRDefault="00A16B64" w:rsidP="0088700E">
            <w:pPr>
              <w:pStyle w:val="NoSpacing"/>
              <w:rPr>
                <w:rFonts w:cs="Calibri"/>
                <w:lang w:val="en-US"/>
              </w:rPr>
            </w:pPr>
          </w:p>
          <w:p w14:paraId="4CADD437" w14:textId="77777777" w:rsidR="00A16B64" w:rsidRDefault="00A16B64" w:rsidP="0088700E">
            <w:pPr>
              <w:pStyle w:val="NoSpacing"/>
              <w:rPr>
                <w:rFonts w:cs="Calibri"/>
                <w:b/>
                <w:lang w:val="en-US"/>
              </w:rPr>
            </w:pPr>
            <w:r w:rsidRPr="00ED5052">
              <w:rPr>
                <w:rFonts w:cs="Calibri"/>
                <w:b/>
                <w:lang w:val="en-US"/>
              </w:rPr>
              <w:t xml:space="preserve">Has funding been applied for or secured from other sources? </w:t>
            </w:r>
          </w:p>
          <w:p w14:paraId="43B31753" w14:textId="77777777" w:rsidR="00A16B64" w:rsidRDefault="00A16B64" w:rsidP="0088700E">
            <w:pPr>
              <w:pStyle w:val="NoSpacing"/>
              <w:rPr>
                <w:rFonts w:cs="Calibri"/>
                <w:b/>
                <w:lang w:val="en-US"/>
              </w:rPr>
            </w:pPr>
            <w:r w:rsidRPr="00ED5052">
              <w:rPr>
                <w:rFonts w:cs="Calibri"/>
                <w:b/>
                <w:lang w:val="en-US"/>
              </w:rPr>
              <w:t xml:space="preserve">Yes  </w:t>
            </w:r>
            <w:sdt>
              <w:sdtPr>
                <w:id w:val="1414748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Pr="00E16AEA">
              <w:rPr>
                <w:rFonts w:cs="Calibri"/>
                <w:bCs/>
                <w:lang w:val="en-US"/>
              </w:rPr>
              <w:t xml:space="preserve">- </w:t>
            </w:r>
            <w:r w:rsidRPr="002C6CCB">
              <w:rPr>
                <w:rFonts w:cs="Calibri"/>
                <w:bCs/>
                <w:lang w:val="en-US"/>
              </w:rPr>
              <w:t>If yes, please complete section 9. Other Funding Budget and Justification</w:t>
            </w:r>
          </w:p>
          <w:p w14:paraId="4892A0B8" w14:textId="77777777" w:rsidR="00A16B64" w:rsidRPr="00ED5052" w:rsidRDefault="00A16B64" w:rsidP="0088700E">
            <w:pPr>
              <w:pStyle w:val="NoSpacing"/>
              <w:rPr>
                <w:lang w:val="en-US"/>
              </w:rPr>
            </w:pPr>
            <w:r w:rsidRPr="002C6CCB">
              <w:rPr>
                <w:rFonts w:asciiTheme="minorHAnsi" w:hAnsiTheme="minorHAnsi" w:cstheme="minorHAnsi"/>
                <w:b/>
                <w:lang w:val="en-US"/>
              </w:rPr>
              <w:t xml:space="preserve">No   </w:t>
            </w:r>
            <w:sdt>
              <w:sdtPr>
                <w:id w:val="514667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Pr="002C6CCB">
              <w:rPr>
                <w:rFonts w:asciiTheme="minorHAnsi" w:eastAsia="MS Gothic" w:hAnsiTheme="minorHAnsi" w:cstheme="minorHAnsi"/>
                <w:lang w:val="en-US"/>
              </w:rPr>
              <w:t>- If no, do not complete section 9.</w:t>
            </w:r>
          </w:p>
        </w:tc>
      </w:tr>
    </w:tbl>
    <w:p w14:paraId="169C0A8A" w14:textId="77777777" w:rsidR="00A16B64" w:rsidRDefault="00A16B64" w:rsidP="00A16B64">
      <w:pPr>
        <w:spacing w:before="0" w:after="200" w:line="276" w:lineRule="auto"/>
        <w:jc w:val="left"/>
        <w:rPr>
          <w:rFonts w:ascii="Calibri" w:hAnsi="Calibri"/>
          <w:sz w:val="22"/>
        </w:rPr>
      </w:pPr>
    </w:p>
    <w:p w14:paraId="7B4D0900" w14:textId="77777777" w:rsidR="00A16B64" w:rsidRDefault="00A16B64" w:rsidP="00A16B64">
      <w:pPr>
        <w:spacing w:before="0" w:after="200" w:line="276" w:lineRule="auto"/>
        <w:jc w:val="left"/>
        <w:rPr>
          <w:rFonts w:ascii="Calibri" w:hAnsi="Calibri"/>
          <w:sz w:val="22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9"/>
      </w:tblGrid>
      <w:tr w:rsidR="00A16B64" w:rsidRPr="00ED5052" w14:paraId="422856A3" w14:textId="77777777" w:rsidTr="0088700E">
        <w:tc>
          <w:tcPr>
            <w:tcW w:w="9889" w:type="dxa"/>
            <w:shd w:val="clear" w:color="auto" w:fill="73B8DB"/>
          </w:tcPr>
          <w:p w14:paraId="555F4008" w14:textId="77777777" w:rsidR="00A16B64" w:rsidRPr="00ED5052" w:rsidRDefault="00A16B64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2C6CCB">
              <w:rPr>
                <w:b/>
                <w:lang w:val="en-US"/>
              </w:rPr>
              <w:lastRenderedPageBreak/>
              <w:t>Other Funding Budget and Justification (only complete if you applied or secured funding from other sources)</w:t>
            </w:r>
          </w:p>
        </w:tc>
      </w:tr>
      <w:tr w:rsidR="00A16B64" w:rsidRPr="00ED5052" w14:paraId="6B229288" w14:textId="77777777" w:rsidTr="0088700E">
        <w:trPr>
          <w:trHeight w:val="6832"/>
        </w:trPr>
        <w:tc>
          <w:tcPr>
            <w:tcW w:w="9889" w:type="dxa"/>
            <w:shd w:val="clear" w:color="auto" w:fill="auto"/>
          </w:tcPr>
          <w:p w14:paraId="20907BFD" w14:textId="77777777" w:rsidR="00A16B64" w:rsidRDefault="00A16B64" w:rsidP="0088700E">
            <w:pPr>
              <w:pStyle w:val="NoSpacing"/>
              <w:rPr>
                <w:rFonts w:cs="Calibri"/>
                <w:b/>
                <w:bCs/>
                <w:lang w:val="en-US"/>
              </w:rPr>
            </w:pPr>
          </w:p>
          <w:tbl>
            <w:tblPr>
              <w:tblW w:w="68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05"/>
              <w:gridCol w:w="2700"/>
            </w:tblGrid>
            <w:tr w:rsidR="00A16B64" w:rsidRPr="00ED5052" w14:paraId="246ADC57" w14:textId="77777777" w:rsidTr="0088700E">
              <w:trPr>
                <w:trHeight w:val="415"/>
              </w:trPr>
              <w:tc>
                <w:tcPr>
                  <w:tcW w:w="4105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61F16B68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b/>
                      <w:lang w:val="en-US"/>
                    </w:rPr>
                  </w:pPr>
                  <w:r>
                    <w:rPr>
                      <w:rFonts w:cs="Calibri"/>
                      <w:b/>
                      <w:lang w:val="en-US"/>
                    </w:rPr>
                    <w:t>Other Funding Budget item</w:t>
                  </w:r>
                </w:p>
              </w:tc>
              <w:tc>
                <w:tcPr>
                  <w:tcW w:w="2700" w:type="dxa"/>
                  <w:shd w:val="clear" w:color="auto" w:fill="D9D9D9" w:themeFill="background1" w:themeFillShade="D9"/>
                  <w:vAlign w:val="center"/>
                </w:tcPr>
                <w:p w14:paraId="05B24E1A" w14:textId="77777777" w:rsidR="00A16B64" w:rsidRPr="00ED5052" w:rsidRDefault="00A16B64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1</w:t>
                  </w:r>
                </w:p>
              </w:tc>
            </w:tr>
            <w:tr w:rsidR="00A16B64" w:rsidRPr="00ED5052" w14:paraId="618293EC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3293C57B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Student stipend and tuition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14:paraId="6A0BCB49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10E5F6FE" w14:textId="77777777" w:rsidTr="0088700E">
              <w:trPr>
                <w:trHeight w:val="433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6971ADDB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Personnel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14:paraId="4927A4B1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38670802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614115D5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Animal care and use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14:paraId="18EF88FD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746DA5A1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63AB141C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 xml:space="preserve">Materials and supplies 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14:paraId="352F58C7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668E040F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2D77FB70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Equipment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14:paraId="6EF5CB88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04FB3554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713EA3C4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Project travel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14:paraId="0B1D7AC3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54C222D9" w14:textId="77777777" w:rsidTr="0088700E">
              <w:trPr>
                <w:trHeight w:val="433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34398A9E" w14:textId="42C12DDA" w:rsidR="00A16B64" w:rsidRPr="00ED5052" w:rsidRDefault="00F2295F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>
                    <w:rPr>
                      <w:rFonts w:cs="Calibri"/>
                      <w:i/>
                      <w:lang w:val="en-US"/>
                    </w:rPr>
                    <w:t>Data analysis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14:paraId="1E87A498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0558DBA0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36BFD18C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Information dissemination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14:paraId="77D6C538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5C456B11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3CEE3A5A" w14:textId="7F54BB61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 xml:space="preserve">Travel for </w:t>
                  </w:r>
                  <w:r w:rsidR="00F2295F">
                    <w:rPr>
                      <w:rFonts w:cs="Calibri"/>
                      <w:i/>
                      <w:lang w:val="en-US"/>
                    </w:rPr>
                    <w:t xml:space="preserve">scientific </w:t>
                  </w:r>
                  <w:r w:rsidRPr="009F1EA7">
                    <w:rPr>
                      <w:rFonts w:cs="Calibri"/>
                      <w:i/>
                      <w:lang w:val="en-US"/>
                    </w:rPr>
                    <w:t>meeting</w:t>
                  </w:r>
                  <w:r>
                    <w:rPr>
                      <w:rFonts w:cs="Calibri"/>
                      <w:i/>
                      <w:lang w:val="en-US"/>
                    </w:rPr>
                    <w:t>s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14:paraId="1A417580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091B5076" w14:textId="77777777" w:rsidTr="0088700E">
              <w:trPr>
                <w:trHeight w:val="442"/>
              </w:trPr>
              <w:tc>
                <w:tcPr>
                  <w:tcW w:w="410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6E295486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costs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14:paraId="429C815B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A16B64" w:rsidRPr="00ED5052" w14:paraId="22F4339F" w14:textId="77777777" w:rsidTr="0088700E">
              <w:trPr>
                <w:trHeight w:val="433"/>
              </w:trPr>
              <w:tc>
                <w:tcPr>
                  <w:tcW w:w="4105" w:type="dxa"/>
                  <w:shd w:val="clear" w:color="auto" w:fill="D9D9D9" w:themeFill="background1" w:themeFillShade="D9"/>
                  <w:vAlign w:val="center"/>
                </w:tcPr>
                <w:p w14:paraId="77EA6E85" w14:textId="77777777" w:rsidR="00A16B64" w:rsidRPr="00ED5052" w:rsidRDefault="00A16B64" w:rsidP="0088700E">
                  <w:pPr>
                    <w:pStyle w:val="NoSpacing"/>
                    <w:rPr>
                      <w:rFonts w:cs="Calibri"/>
                      <w:b/>
                      <w:lang w:val="en-US"/>
                    </w:rPr>
                  </w:pPr>
                  <w:r>
                    <w:rPr>
                      <w:rFonts w:cs="Calibri"/>
                      <w:b/>
                      <w:lang w:val="en-US"/>
                    </w:rPr>
                    <w:t xml:space="preserve">Total Other Funding </w:t>
                  </w:r>
                  <w:r w:rsidRPr="009F1EA7">
                    <w:rPr>
                      <w:rFonts w:cs="Calibri"/>
                      <w:b/>
                      <w:lang w:val="en-US"/>
                    </w:rPr>
                    <w:t>budget for year</w:t>
                  </w:r>
                </w:p>
              </w:tc>
              <w:tc>
                <w:tcPr>
                  <w:tcW w:w="2700" w:type="dxa"/>
                  <w:shd w:val="clear" w:color="auto" w:fill="auto"/>
                </w:tcPr>
                <w:p w14:paraId="779ED23C" w14:textId="77777777" w:rsidR="00A16B64" w:rsidRPr="00ED5052" w:rsidRDefault="00A16B64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</w:tr>
          </w:tbl>
          <w:p w14:paraId="0D6D1CED" w14:textId="77777777" w:rsidR="00A16B64" w:rsidRDefault="00A16B64" w:rsidP="0088700E">
            <w:pPr>
              <w:pStyle w:val="NoSpacing"/>
              <w:rPr>
                <w:rFonts w:cs="Calibri"/>
                <w:b/>
                <w:bCs/>
                <w:lang w:val="en-US"/>
              </w:rPr>
            </w:pPr>
          </w:p>
          <w:p w14:paraId="2DFB727C" w14:textId="77777777" w:rsidR="00A16B64" w:rsidRPr="00E16AEA" w:rsidRDefault="00A16B64" w:rsidP="0088700E">
            <w:pPr>
              <w:pStyle w:val="NoSpacing"/>
              <w:rPr>
                <w:rFonts w:cs="Calibri"/>
                <w:b/>
                <w:bCs/>
                <w:lang w:val="en-US"/>
              </w:rPr>
            </w:pPr>
            <w:r w:rsidRPr="002C6CCB">
              <w:rPr>
                <w:rFonts w:cs="Calibri"/>
                <w:b/>
                <w:bCs/>
                <w:lang w:val="en-US"/>
              </w:rPr>
              <w:t>Total budget amount from Sections 8. and 9. (SJDAWC and other funding sources)?</w:t>
            </w:r>
            <w:r w:rsidRPr="00E16AEA">
              <w:rPr>
                <w:rFonts w:cs="Calibri"/>
                <w:b/>
                <w:bCs/>
                <w:lang w:val="en-US"/>
              </w:rPr>
              <w:t xml:space="preserve">  </w:t>
            </w:r>
          </w:p>
          <w:p w14:paraId="2263D657" w14:textId="77777777" w:rsidR="00A16B64" w:rsidRPr="001007B7" w:rsidRDefault="00A16B64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</w:tc>
      </w:tr>
    </w:tbl>
    <w:p w14:paraId="285C5DD3" w14:textId="77777777" w:rsidR="00A16B64" w:rsidRPr="00ED5052" w:rsidRDefault="00A16B64" w:rsidP="00A16B64">
      <w:pPr>
        <w:spacing w:before="0" w:after="200" w:line="276" w:lineRule="auto"/>
        <w:jc w:val="left"/>
        <w:rPr>
          <w:rFonts w:ascii="Calibri" w:hAnsi="Calibri"/>
          <w:sz w:val="22"/>
        </w:rPr>
      </w:pPr>
    </w:p>
    <w:p w14:paraId="0F1CE378" w14:textId="77777777" w:rsidR="00A16B64" w:rsidRPr="00ED5052" w:rsidRDefault="00A16B64" w:rsidP="006A1567">
      <w:pPr>
        <w:spacing w:before="0" w:after="200" w:line="276" w:lineRule="auto"/>
        <w:jc w:val="left"/>
        <w:rPr>
          <w:rFonts w:ascii="Calibri" w:hAnsi="Calibri"/>
          <w:sz w:val="22"/>
        </w:rPr>
      </w:pPr>
    </w:p>
    <w:sectPr w:rsidR="00A16B64" w:rsidRPr="00ED5052" w:rsidSect="00A16B64">
      <w:footerReference w:type="default" r:id="rId10"/>
      <w:pgSz w:w="12240" w:h="15840"/>
      <w:pgMar w:top="540" w:right="1440" w:bottom="567" w:left="1440" w:header="708" w:footer="4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5B1CF" w14:textId="77777777" w:rsidR="00A457C9" w:rsidRDefault="00A457C9" w:rsidP="008D1DCB">
      <w:pPr>
        <w:spacing w:before="0" w:after="0"/>
      </w:pPr>
      <w:r>
        <w:separator/>
      </w:r>
    </w:p>
  </w:endnote>
  <w:endnote w:type="continuationSeparator" w:id="0">
    <w:p w14:paraId="402A8E8B" w14:textId="77777777" w:rsidR="00A457C9" w:rsidRDefault="00A457C9" w:rsidP="008D1DC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0D310" w14:textId="7CA76B3E" w:rsidR="008D1DCB" w:rsidRPr="00AF0223" w:rsidRDefault="008D1DCB" w:rsidP="008D1DCB">
    <w:pPr>
      <w:pStyle w:val="Footer"/>
      <w:ind w:right="360"/>
      <w:rPr>
        <w:rFonts w:ascii="Calibri" w:hAnsi="Calibri" w:cs="Calibri"/>
        <w:sz w:val="22"/>
      </w:rPr>
    </w:pPr>
    <w:r w:rsidRPr="00AF0223">
      <w:rPr>
        <w:rFonts w:ascii="Calibri" w:hAnsi="Calibri" w:cs="Calibri"/>
        <w:sz w:val="22"/>
      </w:rPr>
      <w:t xml:space="preserve">SJDAWC </w:t>
    </w:r>
    <w:r w:rsidR="007E08D9">
      <w:rPr>
        <w:rFonts w:ascii="Calibri" w:hAnsi="Calibri" w:cs="Calibri"/>
        <w:sz w:val="22"/>
      </w:rPr>
      <w:t xml:space="preserve">Service </w:t>
    </w:r>
    <w:r w:rsidRPr="00AF0223">
      <w:rPr>
        <w:rFonts w:ascii="Calibri" w:hAnsi="Calibri" w:cs="Calibri"/>
        <w:sz w:val="22"/>
      </w:rPr>
      <w:t>Application Form</w:t>
    </w:r>
    <w:r w:rsidRPr="00AF0223">
      <w:rPr>
        <w:rFonts w:ascii="Calibri" w:hAnsi="Calibri" w:cs="Calibri"/>
        <w:sz w:val="22"/>
      </w:rPr>
      <w:tab/>
    </w:r>
    <w:r w:rsidRPr="00AF0223">
      <w:rPr>
        <w:rFonts w:ascii="Calibri" w:hAnsi="Calibri" w:cs="Calibri"/>
        <w:sz w:val="22"/>
      </w:rPr>
      <w:tab/>
    </w:r>
    <w:r w:rsidRPr="00AF0223">
      <w:rPr>
        <w:rFonts w:ascii="Calibri" w:hAnsi="Calibri" w:cs="Calibri"/>
        <w:sz w:val="22"/>
      </w:rPr>
      <w:fldChar w:fldCharType="begin"/>
    </w:r>
    <w:r w:rsidRPr="00AF0223">
      <w:rPr>
        <w:rFonts w:ascii="Calibri" w:hAnsi="Calibri" w:cs="Calibri"/>
        <w:sz w:val="22"/>
      </w:rPr>
      <w:instrText xml:space="preserve"> PAGE   \* MERGEFORMAT </w:instrText>
    </w:r>
    <w:r w:rsidRPr="00AF0223">
      <w:rPr>
        <w:rFonts w:ascii="Calibri" w:hAnsi="Calibri" w:cs="Calibri"/>
        <w:sz w:val="22"/>
      </w:rPr>
      <w:fldChar w:fldCharType="separate"/>
    </w:r>
    <w:r w:rsidR="00ED5052">
      <w:rPr>
        <w:rFonts w:ascii="Calibri" w:hAnsi="Calibri" w:cs="Calibri"/>
        <w:noProof/>
        <w:sz w:val="22"/>
      </w:rPr>
      <w:t>1</w:t>
    </w:r>
    <w:r w:rsidRPr="00AF0223">
      <w:rPr>
        <w:rFonts w:ascii="Calibri" w:hAnsi="Calibri" w:cs="Calibri"/>
        <w:noProof/>
        <w:sz w:val="22"/>
      </w:rPr>
      <w:fldChar w:fldCharType="end"/>
    </w:r>
  </w:p>
  <w:p w14:paraId="41EDD2F2" w14:textId="77777777" w:rsidR="008D1DCB" w:rsidRDefault="008D1D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CB827" w14:textId="77777777" w:rsidR="00A457C9" w:rsidRDefault="00A457C9" w:rsidP="008D1DCB">
      <w:pPr>
        <w:spacing w:before="0" w:after="0"/>
      </w:pPr>
      <w:r>
        <w:separator/>
      </w:r>
    </w:p>
  </w:footnote>
  <w:footnote w:type="continuationSeparator" w:id="0">
    <w:p w14:paraId="26B26BDB" w14:textId="77777777" w:rsidR="00A457C9" w:rsidRDefault="00A457C9" w:rsidP="008D1DC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F2F13"/>
    <w:multiLevelType w:val="hybridMultilevel"/>
    <w:tmpl w:val="E1F64324"/>
    <w:lvl w:ilvl="0" w:tplc="838C165A">
      <w:start w:val="1"/>
      <w:numFmt w:val="decimal"/>
      <w:lvlText w:val="%1."/>
      <w:lvlJc w:val="left"/>
      <w:pPr>
        <w:ind w:left="786" w:hanging="360"/>
      </w:pPr>
      <w:rPr>
        <w:rFonts w:hint="default"/>
        <w:color w:val="FFFFFF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25A1B4B"/>
    <w:multiLevelType w:val="hybridMultilevel"/>
    <w:tmpl w:val="A62C9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772E15"/>
    <w:multiLevelType w:val="hybridMultilevel"/>
    <w:tmpl w:val="F5BA61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7667D"/>
    <w:multiLevelType w:val="hybridMultilevel"/>
    <w:tmpl w:val="800270D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D96E6E"/>
    <w:multiLevelType w:val="hybridMultilevel"/>
    <w:tmpl w:val="7EEEF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D5149B"/>
    <w:multiLevelType w:val="hybridMultilevel"/>
    <w:tmpl w:val="107CBC2A"/>
    <w:lvl w:ilvl="0" w:tplc="662E5D0C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0882620"/>
    <w:multiLevelType w:val="hybridMultilevel"/>
    <w:tmpl w:val="144C0268"/>
    <w:lvl w:ilvl="0" w:tplc="A7A2A51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B8E1526"/>
    <w:multiLevelType w:val="hybridMultilevel"/>
    <w:tmpl w:val="DF4C284C"/>
    <w:lvl w:ilvl="0" w:tplc="36D864C0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76F743C2"/>
    <w:multiLevelType w:val="hybridMultilevel"/>
    <w:tmpl w:val="092C3EDE"/>
    <w:lvl w:ilvl="0" w:tplc="DF148A0A">
      <w:start w:val="1"/>
      <w:numFmt w:val="decimal"/>
      <w:lvlText w:val="%1."/>
      <w:lvlJc w:val="left"/>
      <w:pPr>
        <w:ind w:left="163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164083043">
    <w:abstractNumId w:val="3"/>
  </w:num>
  <w:num w:numId="2" w16cid:durableId="1832024255">
    <w:abstractNumId w:val="1"/>
  </w:num>
  <w:num w:numId="3" w16cid:durableId="89208597">
    <w:abstractNumId w:val="5"/>
  </w:num>
  <w:num w:numId="4" w16cid:durableId="1120342816">
    <w:abstractNumId w:val="2"/>
  </w:num>
  <w:num w:numId="5" w16cid:durableId="670793301">
    <w:abstractNumId w:val="0"/>
  </w:num>
  <w:num w:numId="6" w16cid:durableId="1473406626">
    <w:abstractNumId w:val="8"/>
  </w:num>
  <w:num w:numId="7" w16cid:durableId="386533344">
    <w:abstractNumId w:val="7"/>
  </w:num>
  <w:num w:numId="8" w16cid:durableId="877356192">
    <w:abstractNumId w:val="4"/>
  </w:num>
  <w:num w:numId="9" w16cid:durableId="2001668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1NLUyNzc2NLC0MjSyUdpeDU4uLM/DyQAsNaAFUTWOAsAAAA"/>
  </w:docVars>
  <w:rsids>
    <w:rsidRoot w:val="009A3B13"/>
    <w:rsid w:val="00003B8C"/>
    <w:rsid w:val="00092527"/>
    <w:rsid w:val="00092D30"/>
    <w:rsid w:val="000A6A9C"/>
    <w:rsid w:val="000D045D"/>
    <w:rsid w:val="000E55B7"/>
    <w:rsid w:val="000F23F7"/>
    <w:rsid w:val="000F4B4A"/>
    <w:rsid w:val="001007B7"/>
    <w:rsid w:val="00112FA9"/>
    <w:rsid w:val="001448A9"/>
    <w:rsid w:val="00156D15"/>
    <w:rsid w:val="00157EC7"/>
    <w:rsid w:val="0016026D"/>
    <w:rsid w:val="001714C2"/>
    <w:rsid w:val="00172574"/>
    <w:rsid w:val="001730FF"/>
    <w:rsid w:val="00176D35"/>
    <w:rsid w:val="001A31BA"/>
    <w:rsid w:val="001A74B2"/>
    <w:rsid w:val="001C2A7C"/>
    <w:rsid w:val="001C6B1C"/>
    <w:rsid w:val="00225D54"/>
    <w:rsid w:val="00234594"/>
    <w:rsid w:val="00260974"/>
    <w:rsid w:val="002611E0"/>
    <w:rsid w:val="00270C35"/>
    <w:rsid w:val="00296E2E"/>
    <w:rsid w:val="002A328E"/>
    <w:rsid w:val="002A6872"/>
    <w:rsid w:val="002C6CCB"/>
    <w:rsid w:val="002C6E8B"/>
    <w:rsid w:val="002C7F6C"/>
    <w:rsid w:val="002E455B"/>
    <w:rsid w:val="002F6203"/>
    <w:rsid w:val="00304BDE"/>
    <w:rsid w:val="003564D4"/>
    <w:rsid w:val="00365A6C"/>
    <w:rsid w:val="00395A8C"/>
    <w:rsid w:val="003A471C"/>
    <w:rsid w:val="003B1AC3"/>
    <w:rsid w:val="003C256E"/>
    <w:rsid w:val="003D51F9"/>
    <w:rsid w:val="003E2A81"/>
    <w:rsid w:val="003E7066"/>
    <w:rsid w:val="004124CD"/>
    <w:rsid w:val="00427A48"/>
    <w:rsid w:val="00440868"/>
    <w:rsid w:val="00465679"/>
    <w:rsid w:val="00473D2D"/>
    <w:rsid w:val="004D09EA"/>
    <w:rsid w:val="004E57BE"/>
    <w:rsid w:val="004F69B4"/>
    <w:rsid w:val="005003A5"/>
    <w:rsid w:val="00503277"/>
    <w:rsid w:val="00506F6D"/>
    <w:rsid w:val="00521E26"/>
    <w:rsid w:val="00523742"/>
    <w:rsid w:val="005274C1"/>
    <w:rsid w:val="0057214C"/>
    <w:rsid w:val="005756EE"/>
    <w:rsid w:val="005A27C7"/>
    <w:rsid w:val="005A503C"/>
    <w:rsid w:val="005C308F"/>
    <w:rsid w:val="005E1448"/>
    <w:rsid w:val="005E5DC0"/>
    <w:rsid w:val="0060665F"/>
    <w:rsid w:val="00610C45"/>
    <w:rsid w:val="00614C58"/>
    <w:rsid w:val="006757E4"/>
    <w:rsid w:val="00676275"/>
    <w:rsid w:val="00680241"/>
    <w:rsid w:val="006A1567"/>
    <w:rsid w:val="006A2E93"/>
    <w:rsid w:val="006B25A0"/>
    <w:rsid w:val="006B65F9"/>
    <w:rsid w:val="006C3EBA"/>
    <w:rsid w:val="006D424E"/>
    <w:rsid w:val="006E2544"/>
    <w:rsid w:val="00744673"/>
    <w:rsid w:val="00751AF4"/>
    <w:rsid w:val="007537F6"/>
    <w:rsid w:val="007B0DF3"/>
    <w:rsid w:val="007B7192"/>
    <w:rsid w:val="007C4369"/>
    <w:rsid w:val="007C6757"/>
    <w:rsid w:val="007C6E95"/>
    <w:rsid w:val="007E08D9"/>
    <w:rsid w:val="007F11E2"/>
    <w:rsid w:val="008061CF"/>
    <w:rsid w:val="008226AF"/>
    <w:rsid w:val="008306E5"/>
    <w:rsid w:val="00846769"/>
    <w:rsid w:val="008478F4"/>
    <w:rsid w:val="008643DD"/>
    <w:rsid w:val="008B566B"/>
    <w:rsid w:val="008D1DCB"/>
    <w:rsid w:val="008E5FD0"/>
    <w:rsid w:val="008E6D5D"/>
    <w:rsid w:val="008E6EA8"/>
    <w:rsid w:val="00916968"/>
    <w:rsid w:val="00925FD0"/>
    <w:rsid w:val="00933DF4"/>
    <w:rsid w:val="00975AE5"/>
    <w:rsid w:val="00985DA2"/>
    <w:rsid w:val="00986B9C"/>
    <w:rsid w:val="00993E3D"/>
    <w:rsid w:val="009940C3"/>
    <w:rsid w:val="009A3B13"/>
    <w:rsid w:val="009D7F52"/>
    <w:rsid w:val="009E027C"/>
    <w:rsid w:val="00A16B64"/>
    <w:rsid w:val="00A22455"/>
    <w:rsid w:val="00A22C28"/>
    <w:rsid w:val="00A457C9"/>
    <w:rsid w:val="00A94889"/>
    <w:rsid w:val="00AC21B2"/>
    <w:rsid w:val="00AC3241"/>
    <w:rsid w:val="00AF0223"/>
    <w:rsid w:val="00B01B22"/>
    <w:rsid w:val="00B43348"/>
    <w:rsid w:val="00BA0D01"/>
    <w:rsid w:val="00BA6DF2"/>
    <w:rsid w:val="00BE3311"/>
    <w:rsid w:val="00BE47E2"/>
    <w:rsid w:val="00C07966"/>
    <w:rsid w:val="00C276BF"/>
    <w:rsid w:val="00C424AD"/>
    <w:rsid w:val="00C471B0"/>
    <w:rsid w:val="00C55C9F"/>
    <w:rsid w:val="00C63BA3"/>
    <w:rsid w:val="00C65D63"/>
    <w:rsid w:val="00C8669A"/>
    <w:rsid w:val="00C959A1"/>
    <w:rsid w:val="00CA4ED8"/>
    <w:rsid w:val="00CB2DFD"/>
    <w:rsid w:val="00CF5434"/>
    <w:rsid w:val="00D31CCE"/>
    <w:rsid w:val="00D35C61"/>
    <w:rsid w:val="00D43B92"/>
    <w:rsid w:val="00D82BD2"/>
    <w:rsid w:val="00D94576"/>
    <w:rsid w:val="00DB016C"/>
    <w:rsid w:val="00DB5570"/>
    <w:rsid w:val="00DC3D5D"/>
    <w:rsid w:val="00E16AEA"/>
    <w:rsid w:val="00E264D7"/>
    <w:rsid w:val="00E31E95"/>
    <w:rsid w:val="00E462EA"/>
    <w:rsid w:val="00E54AD9"/>
    <w:rsid w:val="00E61227"/>
    <w:rsid w:val="00E84F08"/>
    <w:rsid w:val="00E93BCB"/>
    <w:rsid w:val="00E96079"/>
    <w:rsid w:val="00ED5052"/>
    <w:rsid w:val="00EE31C2"/>
    <w:rsid w:val="00EF1D46"/>
    <w:rsid w:val="00F118E0"/>
    <w:rsid w:val="00F2295F"/>
    <w:rsid w:val="00F32001"/>
    <w:rsid w:val="00F371E8"/>
    <w:rsid w:val="00F61649"/>
    <w:rsid w:val="00FB247B"/>
    <w:rsid w:val="00FF186E"/>
    <w:rsid w:val="00FF1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D8BFE"/>
  <w15:chartTrackingRefBased/>
  <w15:docId w15:val="{BFE2413E-2698-4375-9BC4-69B649F16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B13"/>
    <w:pPr>
      <w:spacing w:before="120" w:after="120"/>
      <w:jc w:val="both"/>
    </w:pPr>
    <w:rPr>
      <w:rFonts w:ascii="Times New Roman" w:hAnsi="Times New Roman"/>
      <w:sz w:val="24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3B1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A3B1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A3B13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9A3B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F6203"/>
    <w:rPr>
      <w:color w:val="0000FF"/>
      <w:u w:val="single"/>
    </w:rPr>
  </w:style>
  <w:style w:type="paragraph" w:customStyle="1" w:styleId="Level1">
    <w:name w:val="Level 1"/>
    <w:basedOn w:val="Normal"/>
    <w:rsid w:val="00E96079"/>
    <w:pPr>
      <w:widowControl w:val="0"/>
      <w:spacing w:before="0" w:after="0"/>
      <w:jc w:val="left"/>
    </w:pPr>
    <w:rPr>
      <w:rFonts w:eastAsia="Times New Roman"/>
      <w:szCs w:val="20"/>
      <w:lang w:eastAsia="en-CA"/>
    </w:rPr>
  </w:style>
  <w:style w:type="paragraph" w:styleId="ListParagraph">
    <w:name w:val="List Paragraph"/>
    <w:basedOn w:val="Normal"/>
    <w:uiPriority w:val="34"/>
    <w:qFormat/>
    <w:rsid w:val="00E96079"/>
    <w:pPr>
      <w:spacing w:before="0" w:after="0"/>
      <w:ind w:left="720"/>
      <w:contextualSpacing/>
      <w:jc w:val="left"/>
    </w:pPr>
    <w:rPr>
      <w:rFonts w:eastAsia="Times New Roman"/>
      <w:szCs w:val="20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8D1DC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link w:val="Header"/>
    <w:uiPriority w:val="99"/>
    <w:rsid w:val="008D1DCB"/>
    <w:rPr>
      <w:rFonts w:ascii="Times New Roman" w:hAnsi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D1DCB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link w:val="Footer"/>
    <w:uiPriority w:val="99"/>
    <w:rsid w:val="008D1DCB"/>
    <w:rPr>
      <w:rFonts w:ascii="Times New Roman" w:hAnsi="Times New Roman"/>
      <w:sz w:val="24"/>
      <w:lang w:val="en-US"/>
    </w:rPr>
  </w:style>
  <w:style w:type="character" w:styleId="CommentReference">
    <w:name w:val="annotation reference"/>
    <w:uiPriority w:val="99"/>
    <w:semiHidden/>
    <w:unhideWhenUsed/>
    <w:rsid w:val="00003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3B8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03B8C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3B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03B8C"/>
    <w:rPr>
      <w:rFonts w:ascii="Times New Roman" w:hAnsi="Times New Roman"/>
      <w:b/>
      <w:bCs/>
      <w:sz w:val="20"/>
      <w:szCs w:val="20"/>
      <w:lang w:val="en-US"/>
    </w:rPr>
  </w:style>
  <w:style w:type="character" w:styleId="PlaceholderText">
    <w:name w:val="Placeholder Text"/>
    <w:uiPriority w:val="99"/>
    <w:semiHidden/>
    <w:rsid w:val="006A1567"/>
    <w:rPr>
      <w:color w:val="808080"/>
    </w:rPr>
  </w:style>
  <w:style w:type="paragraph" w:styleId="Revision">
    <w:name w:val="Revision"/>
    <w:hidden/>
    <w:uiPriority w:val="99"/>
    <w:semiHidden/>
    <w:rsid w:val="00DB016C"/>
    <w:rPr>
      <w:rFonts w:ascii="Times New Roman" w:hAnsi="Times New Roman"/>
      <w:sz w:val="24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nimalwelfare@upei.c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3726A36A0C442D899B60D9F1FDF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63CC7-B9FE-4B41-890D-2E22A1826FE7}"/>
      </w:docPartPr>
      <w:docPartBody>
        <w:p w:rsidR="00964D29" w:rsidRDefault="00CC7148" w:rsidP="00CC7148">
          <w:pPr>
            <w:pStyle w:val="ED3726A36A0C442D899B60D9F1FDF651"/>
          </w:pPr>
          <w:r w:rsidRPr="009A16A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10CA"/>
    <w:rsid w:val="001F1D5D"/>
    <w:rsid w:val="003270F7"/>
    <w:rsid w:val="004969CC"/>
    <w:rsid w:val="00590BFA"/>
    <w:rsid w:val="0066662A"/>
    <w:rsid w:val="0067306C"/>
    <w:rsid w:val="00817B46"/>
    <w:rsid w:val="008316B5"/>
    <w:rsid w:val="00867D1D"/>
    <w:rsid w:val="008E2DEA"/>
    <w:rsid w:val="009349FE"/>
    <w:rsid w:val="00964D29"/>
    <w:rsid w:val="009910CA"/>
    <w:rsid w:val="00A273A0"/>
    <w:rsid w:val="00AA3215"/>
    <w:rsid w:val="00AF3014"/>
    <w:rsid w:val="00B84B53"/>
    <w:rsid w:val="00C015B7"/>
    <w:rsid w:val="00CC7148"/>
    <w:rsid w:val="00D96AEA"/>
    <w:rsid w:val="00F56620"/>
    <w:rsid w:val="00F5746B"/>
    <w:rsid w:val="00FB06A7"/>
    <w:rsid w:val="00FC6DDB"/>
    <w:rsid w:val="00FE0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CC7148"/>
    <w:rPr>
      <w:color w:val="808080"/>
    </w:rPr>
  </w:style>
  <w:style w:type="paragraph" w:customStyle="1" w:styleId="ED3726A36A0C442D899B60D9F1FDF651">
    <w:name w:val="ED3726A36A0C442D899B60D9F1FDF651"/>
    <w:rsid w:val="00CC714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4A5FF8-F174-4BCD-8E08-D071BEBFF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63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rince Edward Island</Company>
  <LinksUpToDate>false</LinksUpToDate>
  <CharactersWithSpaces>4435</CharactersWithSpaces>
  <SharedDoc>false</SharedDoc>
  <HLinks>
    <vt:vector size="6" baseType="variant">
      <vt:variant>
        <vt:i4>4915310</vt:i4>
      </vt:variant>
      <vt:variant>
        <vt:i4>0</vt:i4>
      </vt:variant>
      <vt:variant>
        <vt:i4>0</vt:i4>
      </vt:variant>
      <vt:variant>
        <vt:i4>5</vt:i4>
      </vt:variant>
      <vt:variant>
        <vt:lpwstr>mailto:animalwelfare@upei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i Pineau</dc:creator>
  <cp:keywords/>
  <cp:lastModifiedBy>Sherri C Pineau</cp:lastModifiedBy>
  <cp:revision>2</cp:revision>
  <cp:lastPrinted>2021-08-17T13:51:00Z</cp:lastPrinted>
  <dcterms:created xsi:type="dcterms:W3CDTF">2023-08-23T12:40:00Z</dcterms:created>
  <dcterms:modified xsi:type="dcterms:W3CDTF">2023-08-23T12:40:00Z</dcterms:modified>
</cp:coreProperties>
</file>